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42479649" wp14:editId="4F5D4D7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70A18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:rsidR="00570A18" w:rsidRPr="00D20A19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placeholder>
              <w:docPart w:val="3FAD6642F9444B3A9BF0599E7ED20E7B"/>
            </w:placeholder>
            <w15:color w:val="000000"/>
            <w:text/>
          </w:sdtPr>
          <w:sdtEndPr>
            <w:rPr>
              <w:rStyle w:val="DefaultParagraphFont"/>
              <w:rFonts w:ascii="Trebuchet MS" w:hAnsi="Trebuchet MS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807178" w:rsidRDefault="00E44ECD" w:rsidP="00E44ECD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r>
                  <w:rPr>
                    <w:rStyle w:val="Style2"/>
                  </w:rPr>
                  <w:t>ELECTRONICS AND COMMUNICATION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807178" w:rsidRDefault="0095685F" w:rsidP="00E44ECD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rStyle w:val="Style2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15:color w:val="000000"/>
                <w:text/>
              </w:sdtPr>
              <w:sdtEndPr>
                <w:rPr>
                  <w:rStyle w:val="Style2"/>
                </w:rPr>
              </w:sdtEndPr>
              <w:sdtContent>
                <w:r w:rsidR="00E44ECD">
                  <w:rPr>
                    <w:rStyle w:val="Style2"/>
                    <w:color w:val="808080" w:themeColor="background1" w:themeShade="80"/>
                  </w:rPr>
                  <w:t>ANALOG AND DIGITAL COMMUNICATION</w:t>
                </w:r>
              </w:sdtContent>
            </w:sdt>
            <w:r w:rsidR="00F91718" w:rsidRPr="0098212A">
              <w:rPr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Style w:val="Style2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15:color w:val="000000"/>
                <w:text/>
              </w:sdtPr>
              <w:sdtEndPr>
                <w:rPr>
                  <w:rStyle w:val="Style2"/>
                </w:rPr>
              </w:sdtEndPr>
              <w:sdtContent>
                <w:r w:rsidR="00E44ECD">
                  <w:rPr>
                    <w:rStyle w:val="Style2"/>
                    <w:color w:val="808080" w:themeColor="background1" w:themeShade="80"/>
                  </w:rPr>
                  <w:t>ECE3151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807178" w:rsidRDefault="0095685F" w:rsidP="00E44ECD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rStyle w:val="Style2"/>
                  <w:color w:val="808080" w:themeColor="background1" w:themeShade="80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/>
                  <w:caps/>
                </w:rPr>
              </w:sdtEndPr>
              <w:sdtContent>
                <w:r w:rsidR="00E44ECD">
                  <w:rPr>
                    <w:rStyle w:val="Style2"/>
                    <w:color w:val="808080" w:themeColor="background1" w:themeShade="80"/>
                  </w:rPr>
                  <w:t>V</w:t>
                </w:r>
              </w:sdtContent>
            </w:sdt>
            <w:r w:rsidR="00F91718" w:rsidRPr="0098212A">
              <w:rPr>
                <w:rFonts w:ascii="Trebuchet MS" w:hAnsi="Trebuchet MS"/>
                <w:caps/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/>
                  <w:caps/>
                </w:rPr>
              </w:sdtEndPr>
              <w:sdtContent>
                <w:r w:rsidR="00E44ECD">
                  <w:rPr>
                    <w:rStyle w:val="Style2"/>
                  </w:rPr>
                  <w:t>ECE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15:color w:val="000000"/>
            <w:text/>
          </w:sdtPr>
          <w:sdtEndPr>
            <w:rPr>
              <w:rStyle w:val="DefaultParagraphFont"/>
              <w:rFonts w:ascii="Trebuchet MS" w:hAnsi="Trebuchet MS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807178" w:rsidRDefault="00E44ECD" w:rsidP="00E44ECD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r>
                  <w:rPr>
                    <w:rStyle w:val="Style2"/>
                  </w:rPr>
                  <w:t>PMP, RMD, AV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6B235C" w:rsidRPr="006A627A" w:rsidTr="00E44ECD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6B235C" w:rsidRPr="006A627A" w:rsidTr="00E44ECD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95685F" w:rsidP="00E44ECD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1760825666"/>
                      <w:placeholder>
                        <w:docPart w:val="3F9BE361D7DA4FB59C62FED87A5F0A01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E44ECD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95685F" w:rsidP="00E44ECD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1595515136"/>
                      <w:placeholder>
                        <w:docPart w:val="4128FDD18624461D8D0D2A6CEC9A6069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E44ECD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95685F" w:rsidP="00E44ECD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393433470"/>
                      <w:placeholder>
                        <w:docPart w:val="D7ACDF01CDF2429BBE465EDE0402A41F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E44ECD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95685F" w:rsidP="00E44ECD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550509663"/>
                      <w:placeholder>
                        <w:docPart w:val="7EF267242FBF4B2A890EC504C872F985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E44ECD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4</w:t>
                      </w:r>
                    </w:sdtContent>
                  </w:sdt>
                </w:p>
              </w:tc>
            </w:tr>
          </w:tbl>
          <w:p w:rsidR="00F91718" w:rsidRPr="00807178" w:rsidRDefault="00F91718" w:rsidP="006B235C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</w:p>
        </w:tc>
      </w:tr>
    </w:tbl>
    <w:p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:rsidR="00570A18" w:rsidRDefault="001649E9" w:rsidP="0065081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 w:rsidR="00570A18"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:rsidR="00570A18" w:rsidRPr="00D20A19" w:rsidRDefault="00570A18" w:rsidP="00570A18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570A18" w:rsidRPr="005E0EC6" w:rsidTr="002E13CD">
        <w:trPr>
          <w:trHeight w:val="720"/>
        </w:trPr>
        <w:tc>
          <w:tcPr>
            <w:tcW w:w="809" w:type="dxa"/>
            <w:vAlign w:val="center"/>
          </w:tcPr>
          <w:p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570A18" w:rsidRPr="003B4674" w:rsidRDefault="00570A18" w:rsidP="002E13C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570A18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alias w:val="Course Outcome"/>
            <w:tag w:val="CO"/>
            <w:id w:val="800963076"/>
            <w:placeholder>
              <w:docPart w:val="9408E887F28C47B792F270C0EB954E1A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D13C30" w:rsidP="00301E49">
                <w:pPr>
                  <w:spacing w:line="276" w:lineRule="auto"/>
                </w:pPr>
                <w:r w:rsidRPr="00D13C30">
                  <w:t>Discuss various modulation schemes of Analog Communication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3855F1E526EB434E8D733A8066E61D45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570A18" w:rsidP="002E13CD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47CC22E08A5472787947A0831B85A65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570A18" w:rsidP="002E13CD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alias w:val="Course Outcome"/>
            <w:tag w:val="CO"/>
            <w:id w:val="-881392527"/>
            <w:placeholder>
              <w:docPart w:val="88130FD6178F42DDA7AE32DBE1D2812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D13C30" w:rsidP="00301E49">
                <w:r w:rsidRPr="00D13C30">
                  <w:t>Explain various baseband modulation schemes and ISI of Digital Communication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397DB0DC11D74D68A9C1AAC8B7F3BBF0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01E49" w:rsidP="00301E49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8A33A3F51ED54EA8BC9E298D12C1424B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01E49" w:rsidP="00301E49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alias w:val="Course Outcome"/>
            <w:tag w:val="CO"/>
            <w:id w:val="570086470"/>
            <w:placeholder>
              <w:docPart w:val="9DD39784EF2E4D94BB05F2695C6B16D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301E49" w:rsidRDefault="00D13C30" w:rsidP="00301E49">
                <w:r w:rsidRPr="00D13C30">
                  <w:t>Explain Detection and estimation and effect of noise in communication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C920DCA4740E44148DAE6580513712D0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301E49" w:rsidP="00301E49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4C71C3AE7B5145DC9D1737EB544FB2B3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301E49" w:rsidP="00301E49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alias w:val="Course Outcome"/>
            <w:tag w:val="CO"/>
            <w:id w:val="-789206353"/>
            <w:placeholder>
              <w:docPart w:val="0FA3D590F4A14734884D66A7BA8CA2D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D13C30" w:rsidP="00301E49">
                <w:r w:rsidRPr="00D13C30">
                  <w:t>Explain various passband modulation schemes of Digital Communication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99D20839CF7E4765B5EA73D6FA53F331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01E49" w:rsidP="00301E49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9F456DC836B4C5DAC7D13886A26863C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01E49" w:rsidP="00301E49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alias w:val="Course Outcome"/>
            <w:tag w:val="CO"/>
            <w:id w:val="-1585751787"/>
            <w:placeholder>
              <w:docPart w:val="492D301B4EFE4CFF91E259A04A004B67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301E49" w:rsidRDefault="00D13C30" w:rsidP="00301E49">
                <w:r w:rsidRPr="00D13C30">
                  <w:t>Describe mathematical theory of communication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DDEDA8151B034228AF3C24119A4712EB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301E49" w:rsidP="00301E49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34D03ABC3F4A4382AA754BCA3B58E5A0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301E49" w:rsidP="00301E49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570A18" w:rsidRPr="005E0EC6" w:rsidTr="002E13C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20B2D758ABC24A28B4546535F92B6FD5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:rsidR="00570A18" w:rsidRPr="005E0EC6" w:rsidRDefault="00570A18" w:rsidP="002E13C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4856FFB32CBE4AE382E087E81E5E96AC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C75201" w:rsidRDefault="00570A18" w:rsidP="002E13C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F1F425AFE41245E5B48948F3E726B993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EF5DFE" w:rsidRDefault="00570A18" w:rsidP="002E13CD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C982DD98FF9541FAA07C1A9357FC89E1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EF5DFE" w:rsidRDefault="00570A18" w:rsidP="002E13CD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</w:tbl>
    <w:p w:rsidR="00570A18" w:rsidRDefault="00570A18" w:rsidP="00570A18">
      <w:pPr>
        <w:rPr>
          <w:rFonts w:ascii="Trebuchet MS" w:hAnsi="Trebuchet MS" w:cs="Arial"/>
          <w:b/>
          <w:caps/>
        </w:rPr>
      </w:pPr>
    </w:p>
    <w:p w:rsidR="00570A18" w:rsidRDefault="00570A18" w:rsidP="00570A18">
      <w:pPr>
        <w:rPr>
          <w:rFonts w:ascii="Trebuchet MS" w:hAnsi="Trebuchet MS" w:cs="Arial"/>
          <w:b/>
          <w:caps/>
        </w:rPr>
      </w:pPr>
    </w:p>
    <w:p w:rsidR="0065081F" w:rsidRDefault="0065081F" w:rsidP="00570A18">
      <w:pPr>
        <w:rPr>
          <w:rFonts w:ascii="Trebuchet MS" w:hAnsi="Trebuchet MS" w:cs="Arial"/>
          <w:b/>
          <w:caps/>
        </w:rPr>
      </w:pPr>
    </w:p>
    <w:p w:rsidR="0065081F" w:rsidRDefault="0065081F" w:rsidP="00570A18">
      <w:pPr>
        <w:rPr>
          <w:rFonts w:ascii="Trebuchet MS" w:hAnsi="Trebuchet MS" w:cs="Arial"/>
          <w:b/>
          <w:caps/>
        </w:rPr>
      </w:pPr>
    </w:p>
    <w:p w:rsidR="00570A18" w:rsidRPr="001649E9" w:rsidRDefault="001649E9" w:rsidP="0065081F">
      <w:pPr>
        <w:jc w:val="center"/>
        <w:rPr>
          <w:rFonts w:ascii="Trebuchet MS" w:hAnsi="Trebuchet MS" w:cs="Arial"/>
          <w:b/>
          <w:caps/>
          <w:u w:val="single"/>
        </w:rPr>
      </w:pPr>
      <w:r w:rsidRPr="001649E9">
        <w:rPr>
          <w:rFonts w:ascii="Trebuchet MS" w:hAnsi="Trebuchet MS"/>
          <w:b/>
          <w:bCs/>
          <w:u w:val="single"/>
        </w:rPr>
        <w:lastRenderedPageBreak/>
        <w:t>Assessment Plan</w:t>
      </w:r>
      <w:r w:rsidRPr="001649E9">
        <w:rPr>
          <w:rFonts w:ascii="Trebuchet MS" w:hAnsi="Trebuchet MS" w:cs="Arial"/>
          <w:b/>
          <w:caps/>
          <w:u w:val="single"/>
        </w:rPr>
        <w:t xml:space="preserve"> </w:t>
      </w:r>
    </w:p>
    <w:p w:rsidR="00570A18" w:rsidRDefault="00570A18" w:rsidP="00570A18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1062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620"/>
        <w:gridCol w:w="3780"/>
        <w:gridCol w:w="2430"/>
        <w:gridCol w:w="2790"/>
      </w:tblGrid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Components</w:t>
            </w:r>
          </w:p>
        </w:tc>
        <w:tc>
          <w:tcPr>
            <w:tcW w:w="3780" w:type="dxa"/>
            <w:vAlign w:val="center"/>
          </w:tcPr>
          <w:p w:rsidR="00570A18" w:rsidRPr="00AF685D" w:rsidRDefault="00852A41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>
              <w:rPr>
                <w:rFonts w:ascii="Trebuchet MS" w:hAnsi="Trebuchet MS" w:cstheme="minorHAnsi"/>
                <w:b/>
              </w:rPr>
              <w:t>Assignments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essional Tests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 xml:space="preserve">End Semester/ </w:t>
            </w:r>
          </w:p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Make-up Examination</w:t>
            </w:r>
          </w:p>
        </w:tc>
      </w:tr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Duration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to 30 minutes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60 minutes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180 minutes</w:t>
            </w:r>
          </w:p>
        </w:tc>
      </w:tr>
      <w:tr w:rsidR="00570A18" w:rsidRPr="00AF685D" w:rsidTr="002E13CD">
        <w:trPr>
          <w:trHeight w:val="349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Weightage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%  (4 X 5 marks)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30 % (2 X 15 Marks)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50 % (1 X 50 Marks)</w:t>
            </w:r>
          </w:p>
        </w:tc>
      </w:tr>
      <w:tr w:rsidR="00570A18" w:rsidRPr="00AF685D" w:rsidTr="002E13CD">
        <w:trPr>
          <w:trHeight w:val="996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ypology of Questions</w:t>
            </w:r>
          </w:p>
        </w:tc>
        <w:tc>
          <w:tcPr>
            <w:tcW w:w="378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Knowledge/ Recall; Understanding/ Comprehension; Application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</w:tr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Pattern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one randomly selected question from the problem sheet (Students can refer their class notes)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MCQ: 10 questions (0.5 marks)</w:t>
            </w:r>
          </w:p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Short Answers: 5 questions (2 marks) 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all 5 full questions of 10 marks each. Each question may have 2 to 3 parts of 3/4/5/6/7 marks</w:t>
            </w:r>
          </w:p>
        </w:tc>
      </w:tr>
      <w:tr w:rsidR="00570A18" w:rsidRPr="00AF685D" w:rsidTr="002E13CD">
        <w:trPr>
          <w:trHeight w:val="252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chedule</w:t>
            </w:r>
          </w:p>
        </w:tc>
        <w:tc>
          <w:tcPr>
            <w:tcW w:w="378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4, 7, 10, and 13</w:t>
            </w:r>
            <w:r w:rsidRPr="00AF685D">
              <w:rPr>
                <w:rFonts w:ascii="Trebuchet MS" w:hAnsi="Trebuchet MS" w:cstheme="minorHAnsi"/>
                <w:vertAlign w:val="superscript"/>
              </w:rPr>
              <w:t>th</w:t>
            </w:r>
            <w:r w:rsidRPr="00AF685D">
              <w:rPr>
                <w:rFonts w:ascii="Trebuchet MS" w:hAnsi="Trebuchet MS" w:cstheme="minorHAnsi"/>
              </w:rPr>
              <w:t xml:space="preserve"> week of academic calendar 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alendared activity 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Calendared activity</w:t>
            </w:r>
          </w:p>
        </w:tc>
      </w:tr>
      <w:tr w:rsidR="005A55B7" w:rsidRPr="00AF685D" w:rsidTr="005A55B7">
        <w:trPr>
          <w:trHeight w:val="439"/>
        </w:trPr>
        <w:tc>
          <w:tcPr>
            <w:tcW w:w="1620" w:type="dxa"/>
            <w:vMerge w:val="restart"/>
            <w:vAlign w:val="center"/>
          </w:tcPr>
          <w:p w:rsidR="005A55B7" w:rsidRPr="00AF685D" w:rsidRDefault="005A55B7" w:rsidP="005A55B7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opics Covered</w:t>
            </w:r>
          </w:p>
        </w:tc>
        <w:tc>
          <w:tcPr>
            <w:tcW w:w="3780" w:type="dxa"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1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80363257"/>
                <w:placeholder>
                  <w:docPart w:val="EF34401A39024F43B264F03509F726AE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x1-x2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892783"/>
                <w:placeholder>
                  <w:docPart w:val="952FE0B688F143FA82ACDD64CBF3B80F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1-y2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)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34731563"/>
                <w:placeholder>
                  <w:docPart w:val="EA8FA3EB92754710A1F584BFEBDF5102"/>
                </w:placeholder>
                <w:showingPlcHdr/>
                <w:text/>
              </w:sdtPr>
              <w:sdtEndPr/>
              <w:sdtContent>
                <w:r w:rsidRPr="00C11181">
                  <w:rPr>
                    <w:rFonts w:ascii="Trebuchet MS" w:hAnsi="Trebuchet MS" w:cstheme="minorHAnsi"/>
                    <w:b/>
                    <w:color w:val="FF0000"/>
                  </w:rPr>
                  <w:t xml:space="preserve"> x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 w:val="restart"/>
          </w:tcPr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1 </w:t>
            </w:r>
          </w:p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14791636"/>
                <w:placeholder>
                  <w:docPart w:val="8BCBDF1D9C424CE5A7882A747644D4B7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a1-a2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28192219"/>
                <w:placeholder>
                  <w:docPart w:val="C1A59012173443B7A9C7F0F40E318247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b1-b2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:rsidR="005A55B7" w:rsidRPr="00AF685D" w:rsidRDefault="005A55B7" w:rsidP="005A55B7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839079344"/>
                <w:placeholder>
                  <w:docPart w:val="D4E8BE59EDD54F76950B9C4F155827CD"/>
                </w:placeholder>
                <w:showingPlcHdr/>
                <w:text/>
              </w:sdtPr>
              <w:sdtEndPr/>
              <w:sdtContent>
                <w:r w:rsidRPr="00C11181">
                  <w:rPr>
                    <w:rFonts w:ascii="Trebuchet MS" w:hAnsi="Trebuchet MS" w:cstheme="minorHAnsi"/>
                    <w:b/>
                    <w:color w:val="FF0000"/>
                  </w:rPr>
                  <w:t xml:space="preserve"> x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790" w:type="dxa"/>
            <w:vMerge w:val="restart"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omprehensive examination covering full syllabus. Students are expected to answer all questions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069077176"/>
                <w:placeholder>
                  <w:docPart w:val="FF0BEBB96BD043ADAEB1CDE1D29F2AED"/>
                </w:placeholder>
                <w:text/>
              </w:sdtPr>
              <w:sdtEndPr/>
              <w:sdtContent>
                <w:r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5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</w:tr>
      <w:tr w:rsidR="005A55B7" w:rsidRPr="00AF685D" w:rsidTr="002E13CD">
        <w:trPr>
          <w:trHeight w:val="238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2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  <w:b/>
                </w:rPr>
                <w:alias w:val="Portion"/>
                <w:tag w:val="Portion"/>
                <w:id w:val="2003696197"/>
                <w:placeholder>
                  <w:docPart w:val="350659CA28034BD0BFAD9F0711D32995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x3-x4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891148051"/>
                <w:placeholder>
                  <w:docPart w:val="10B7958CD71B4997BE7024706A243522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3-y4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818307152"/>
                <w:placeholder>
                  <w:docPart w:val="9B6C70B2F1E548D3A02AC68BBC57ABF2"/>
                </w:placeholder>
                <w:showingPlcHdr/>
                <w:text/>
              </w:sdtPr>
              <w:sdtEndPr/>
              <w:sdtContent>
                <w:r w:rsidRPr="00C11181">
                  <w:rPr>
                    <w:rFonts w:ascii="Trebuchet MS" w:hAnsi="Trebuchet MS" w:cstheme="minorHAnsi"/>
                    <w:b/>
                    <w:color w:val="FF0000"/>
                  </w:rPr>
                  <w:t xml:space="preserve"> x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:rsidTr="005A55B7">
        <w:trPr>
          <w:trHeight w:val="394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3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394629368"/>
                <w:placeholder>
                  <w:docPart w:val="16191C7901F24609BF6480F8F4F6FAF4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x5-x6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43723991"/>
                <w:placeholder>
                  <w:docPart w:val="1A652335457748FEA12CF50FF852C649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5-y6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636374306"/>
                <w:placeholder>
                  <w:docPart w:val="8C212111C5C74A2A9461CAAA55CF8262"/>
                </w:placeholder>
                <w:showingPlcHdr/>
                <w:text/>
              </w:sdtPr>
              <w:sdtEndPr/>
              <w:sdtContent>
                <w:r w:rsidRPr="00C11181">
                  <w:rPr>
                    <w:rFonts w:ascii="Trebuchet MS" w:hAnsi="Trebuchet MS" w:cstheme="minorHAnsi"/>
                    <w:b/>
                    <w:color w:val="FF0000"/>
                  </w:rPr>
                  <w:t xml:space="preserve"> x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 w:val="restart"/>
          </w:tcPr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2 </w:t>
            </w:r>
          </w:p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34378709"/>
                <w:placeholder>
                  <w:docPart w:val="849BE679912E41ED83D540D092969F45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a3-a4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6247222"/>
                <w:placeholder>
                  <w:docPart w:val="4A087A9334A94F77B7A440C4AB1CF9E8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b3-b4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:rsidR="005A55B7" w:rsidRPr="00AF685D" w:rsidRDefault="005A55B7" w:rsidP="005A55B7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951053138"/>
                <w:placeholder>
                  <w:docPart w:val="6CC80D5002B84ADD8EDE06824F2FE20F"/>
                </w:placeholder>
                <w:showingPlcHdr/>
                <w:text/>
              </w:sdtPr>
              <w:sdtEndPr/>
              <w:sdtContent>
                <w:r w:rsidRPr="00C11181">
                  <w:rPr>
                    <w:rFonts w:ascii="Trebuchet MS" w:hAnsi="Trebuchet MS" w:cstheme="minorHAnsi"/>
                    <w:b/>
                    <w:color w:val="FF0000"/>
                  </w:rPr>
                  <w:t xml:space="preserve"> x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  <w:r w:rsidRPr="00AF685D">
              <w:rPr>
                <w:rFonts w:ascii="Trebuchet MS" w:hAnsi="Trebuchet MS" w:cstheme="minorHAnsi"/>
                <w:b/>
                <w:color w:val="C00000"/>
              </w:rPr>
              <w:t xml:space="preserve"> </w:t>
            </w: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:rsidTr="002E13CD">
        <w:trPr>
          <w:trHeight w:val="238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4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54974068"/>
                <w:placeholder>
                  <w:docPart w:val="88BE919A8CC046FFB4A35C003BA335C9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x7-x8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908602532"/>
                <w:placeholder>
                  <w:docPart w:val="03E9761917F140909D3B8B2BF192DE74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7-y8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1044987750"/>
                <w:placeholder>
                  <w:docPart w:val="4895DE3204D34A60B86C52F4CF56CCD4"/>
                </w:placeholder>
                <w:showingPlcHdr/>
                <w:text/>
              </w:sdtPr>
              <w:sdtEndPr/>
              <w:sdtContent>
                <w:r w:rsidRPr="00C11181">
                  <w:rPr>
                    <w:rFonts w:ascii="Trebuchet MS" w:hAnsi="Trebuchet MS" w:cstheme="minorHAnsi"/>
                    <w:b/>
                    <w:color w:val="FF0000"/>
                  </w:rPr>
                  <w:t xml:space="preserve"> x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</w:tbl>
    <w:p w:rsidR="00F91718" w:rsidRPr="00D20A19" w:rsidRDefault="00F91718" w:rsidP="00F91718">
      <w:pPr>
        <w:rPr>
          <w:rFonts w:ascii="Trebuchet MS" w:hAnsi="Trebuchet MS" w:cs="Arial"/>
          <w:b/>
          <w:caps/>
        </w:rPr>
      </w:pPr>
    </w:p>
    <w:p w:rsidR="00056F54" w:rsidRPr="0065081F" w:rsidRDefault="001649E9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:rsidR="00F91718" w:rsidRPr="00F91718" w:rsidRDefault="00F91718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:rsidTr="00F91718">
        <w:trPr>
          <w:trHeight w:val="475"/>
        </w:trPr>
        <w:tc>
          <w:tcPr>
            <w:tcW w:w="870" w:type="dxa"/>
            <w:vAlign w:val="center"/>
          </w:tcPr>
          <w:p w:rsidR="00F91718" w:rsidRPr="00D20A19" w:rsidRDefault="00F91718" w:rsidP="00F91718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229520380"/>
            <w:lock w:val="sdtLocked"/>
            <w:placeholder>
              <w:docPart w:val="FEB739181D994AC289E514E890851008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F91718" w:rsidRDefault="00E44ECD" w:rsidP="00E44ECD">
                <w:r>
                  <w:rPr>
                    <w:rStyle w:val="Style2"/>
                    <w:sz w:val="22"/>
                    <w:szCs w:val="22"/>
                  </w:rPr>
                  <w:t>Overview of Fourier series and transform and propert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:rsidR="00F91718" w:rsidRDefault="00787FBF" w:rsidP="00F91718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E44ECD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6764463"/>
                <w:placeholder>
                  <w:docPart w:val="386BC9347BB64B9D858C45A858142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44ECD">
                  <w:rPr>
                    <w:rStyle w:val="Style2"/>
                    <w:rFonts w:ascii="Trebuchet MS" w:hAnsi="Trebuchet MS"/>
                    <w:b/>
                  </w:rPr>
                  <w:t>L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922375328"/>
            <w:placeholder>
              <w:docPart w:val="5FBDFE1623E74F9DBD31F32B0C459110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E44ECD" w:rsidP="00E44ECD">
                <w:r>
                  <w:rPr>
                    <w:rStyle w:val="Style2"/>
                    <w:sz w:val="22"/>
                    <w:szCs w:val="22"/>
                  </w:rPr>
                  <w:t>Spectral densities and Correlation of energy and power signa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780185510"/>
            <w:placeholder>
              <w:docPart w:val="1119C023BA0144D8ADB97049F6AC860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3D68CA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E44ECD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92945364"/>
                <w:placeholder>
                  <w:docPart w:val="B7254D8FF9EE4712B03FEAADD28DBAE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44ECD">
                  <w:rPr>
                    <w:rStyle w:val="Style2"/>
                    <w:rFonts w:ascii="Trebuchet MS" w:hAnsi="Trebuchet MS"/>
                    <w:b/>
                  </w:rPr>
                  <w:t>L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-1495803497"/>
            <w:placeholder>
              <w:docPart w:val="9F2D257F82AD4600ACE37AF145169C67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E44ECD" w:rsidP="00301E49">
                <w:r w:rsidRPr="00E44ECD">
                  <w:rPr>
                    <w:rFonts w:asciiTheme="minorHAnsi" w:hAnsiTheme="minorHAnsi"/>
                    <w:sz w:val="22"/>
                    <w:szCs w:val="22"/>
                  </w:rPr>
                  <w:t>Spectral densities and Correlation of energy and power signals</w:t>
                </w:r>
                <w:r>
                  <w:rPr>
                    <w:rFonts w:asciiTheme="minorHAnsi" w:hAnsiTheme="minorHAnsi"/>
                    <w:sz w:val="22"/>
                    <w:szCs w:val="22"/>
                  </w:rPr>
                  <w:t>, propert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38964051"/>
            <w:placeholder>
              <w:docPart w:val="D9D708389700407C9B010B155CF1C5E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3D68CA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E44ECD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10114145"/>
                <w:placeholder>
                  <w:docPart w:val="5B8C9B3FC20E46C58BC0D7ECAFA2D32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44ECD">
                  <w:rPr>
                    <w:rStyle w:val="Style2"/>
                    <w:rFonts w:ascii="Trebuchet MS" w:hAnsi="Trebuchet MS"/>
                    <w:b/>
                  </w:rPr>
                  <w:t>T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551730948"/>
            <w:placeholder>
              <w:docPart w:val="8C25DA97702841ED9E9CF96F437FF062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E44ECD" w:rsidP="00E44ECD">
                <w:r>
                  <w:rPr>
                    <w:rStyle w:val="Style2"/>
                    <w:sz w:val="22"/>
                    <w:szCs w:val="22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727515018"/>
            <w:placeholder>
              <w:docPart w:val="ADD449EEFED94676B99DC34BDA2AFEC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3D68CA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E44ECD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469502733"/>
                <w:placeholder>
                  <w:docPart w:val="A7A52817640E4FE0AD95C380DB5939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44ECD">
                  <w:rPr>
                    <w:rStyle w:val="Style2"/>
                    <w:rFonts w:ascii="Trebuchet MS" w:hAnsi="Trebuchet MS"/>
                    <w:b/>
                  </w:rPr>
                  <w:t>L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21809174"/>
            <w:placeholder>
              <w:docPart w:val="0CBE817EDD3A4E2B8CA2FDFA9150B85B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E44ECD" w:rsidP="00E44ECD">
                <w:r>
                  <w:rPr>
                    <w:rStyle w:val="Style2"/>
                    <w:sz w:val="22"/>
                    <w:szCs w:val="22"/>
                  </w:rPr>
                  <w:t>Amplitude modulation</w:t>
                </w:r>
                <w:r w:rsidR="008B3073">
                  <w:rPr>
                    <w:rStyle w:val="Style2"/>
                    <w:sz w:val="22"/>
                    <w:szCs w:val="22"/>
                  </w:rPr>
                  <w:t xml:space="preserve"> (AM)</w:t>
                </w:r>
                <w:r>
                  <w:rPr>
                    <w:rStyle w:val="Style2"/>
                    <w:sz w:val="22"/>
                    <w:szCs w:val="22"/>
                  </w:rPr>
                  <w:t>, time</w:t>
                </w:r>
                <w:r w:rsidR="008B3073">
                  <w:rPr>
                    <w:rStyle w:val="Style2"/>
                    <w:sz w:val="22"/>
                    <w:szCs w:val="22"/>
                  </w:rPr>
                  <w:t xml:space="preserve"> </w:t>
                </w:r>
                <w:r>
                  <w:rPr>
                    <w:rStyle w:val="Style2"/>
                    <w:sz w:val="22"/>
                    <w:szCs w:val="22"/>
                  </w:rPr>
                  <w:t>domain and and frequency domain analysis, generation of AM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398507524"/>
            <w:placeholder>
              <w:docPart w:val="9BCAB84D567E4C24A15C20B04F0090D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3D68CA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E44ECD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5361002"/>
                <w:placeholder>
                  <w:docPart w:val="C595679515FC4395BB15CA23611EFD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44ECD">
                  <w:rPr>
                    <w:rStyle w:val="Style2"/>
                    <w:rFonts w:ascii="Trebuchet MS" w:hAnsi="Trebuchet MS"/>
                    <w:b/>
                  </w:rPr>
                  <w:t>L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786047905"/>
            <w:placeholder>
              <w:docPart w:val="405B872B02F242A6A20FD4AB8F9A7B5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8B3073" w:rsidP="008B3073">
                <w:r>
                  <w:rPr>
                    <w:rStyle w:val="Style2"/>
                    <w:sz w:val="22"/>
                    <w:szCs w:val="22"/>
                  </w:rPr>
                  <w:t>AM Detec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17522924"/>
            <w:placeholder>
              <w:docPart w:val="8A67DAE6CD1E4FF98763430B5E60C9F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3D68CA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8B307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22539921"/>
                <w:placeholder>
                  <w:docPart w:val="290C922C588741DD89C692831000CCE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8B3073">
                  <w:rPr>
                    <w:rStyle w:val="Style2"/>
                    <w:rFonts w:ascii="Trebuchet MS" w:hAnsi="Trebuchet MS"/>
                    <w:b/>
                  </w:rPr>
                  <w:t>L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2059196003"/>
            <w:placeholder>
              <w:docPart w:val="4EE61C8320B14A09A93B2C7B1FADD782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8B3073" w:rsidP="008B3073">
                <w:r>
                  <w:rPr>
                    <w:rStyle w:val="Style2"/>
                    <w:sz w:val="22"/>
                    <w:szCs w:val="22"/>
                  </w:rPr>
                  <w:t>DSBSC modulation and dsetection, Quadrature Carrier Carrier Multiplex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29419180"/>
            <w:placeholder>
              <w:docPart w:val="7BE6BA7531D5421CAD7C543BDF72EE7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3D68CA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8B307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059677684"/>
                <w:placeholder>
                  <w:docPart w:val="5D8B2B71A86043F6BE108A9F1B7006C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8B3073">
                  <w:rPr>
                    <w:rStyle w:val="Style2"/>
                    <w:rFonts w:ascii="Trebuchet MS" w:hAnsi="Trebuchet MS"/>
                    <w:b/>
                  </w:rPr>
                  <w:t>T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901709070"/>
            <w:placeholder>
              <w:docPart w:val="F564002BC45F444CAD55C4F0161D09CD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8B3073" w:rsidP="008B3073">
                <w:r>
                  <w:rPr>
                    <w:rStyle w:val="Style2"/>
                    <w:sz w:val="22"/>
                    <w:szCs w:val="22"/>
                  </w:rPr>
                  <w:t>Tutoria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979335655"/>
            <w:placeholder>
              <w:docPart w:val="6AF24398E63244788F8B7BC0598160E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3D68CA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8B307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64284262"/>
                <w:placeholder>
                  <w:docPart w:val="DE694442D94E4513B43901BBCF2B53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8B3073">
                  <w:rPr>
                    <w:rStyle w:val="Style2"/>
                    <w:rFonts w:ascii="Trebuchet MS" w:hAnsi="Trebuchet MS"/>
                    <w:b/>
                  </w:rPr>
                  <w:t>L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636748080"/>
            <w:placeholder>
              <w:docPart w:val="AF0F2579116E4765BF705F708EC46437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8B3073" w:rsidP="008B3073">
                <w:r>
                  <w:rPr>
                    <w:rStyle w:val="Style2"/>
                    <w:sz w:val="22"/>
                    <w:szCs w:val="22"/>
                  </w:rPr>
                  <w:t>Single Sideband modulation, Frequency domain and timedomain analysi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98288304"/>
            <w:placeholder>
              <w:docPart w:val="1E3EEDC95D7B465CB57784CB4B548C5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3D68CA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0E4534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4597089"/>
                <w:placeholder>
                  <w:docPart w:val="165DBFC52374400D892454903DADA53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E4534">
                  <w:rPr>
                    <w:rStyle w:val="Style2"/>
                    <w:rFonts w:ascii="Trebuchet MS" w:hAnsi="Trebuchet MS"/>
                    <w:b/>
                  </w:rPr>
                  <w:t>L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375122092"/>
            <w:placeholder>
              <w:docPart w:val="FCF7D57E1E28450B896AACE3A487BCE0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8B3073" w:rsidP="008B3073">
                <w:r>
                  <w:rPr>
                    <w:rStyle w:val="Style2"/>
                    <w:sz w:val="22"/>
                    <w:szCs w:val="22"/>
                  </w:rPr>
                  <w:t>SSB detection, and Qualitative analysis of VSB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91686528"/>
            <w:placeholder>
              <w:docPart w:val="E2BBC4C4C5C945F78E73A432BCFC3FD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3D68CA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0E4534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15262304"/>
                <w:placeholder>
                  <w:docPart w:val="24F24C9A6B914FA1B204E7C39729D8F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E4534">
                  <w:rPr>
                    <w:rStyle w:val="Style2"/>
                    <w:rFonts w:ascii="Trebuchet MS" w:hAnsi="Trebuchet MS"/>
                    <w:b/>
                  </w:rPr>
                  <w:t>L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543593527"/>
            <w:placeholder>
              <w:docPart w:val="AAB22D7FE1EB4D51BB27FAF468AE9E34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0E4534" w:rsidP="000E4534">
                <w:r>
                  <w:rPr>
                    <w:rStyle w:val="Style2"/>
                    <w:sz w:val="22"/>
                    <w:szCs w:val="22"/>
                  </w:rPr>
                  <w:t>Angle Modulation, FM, spectral analysis,NBFM, WBFM, and generation of FM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51524027"/>
            <w:placeholder>
              <w:docPart w:val="E07B6AABB767422DA2486162AA9D854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3D68CA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0E4534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91232587"/>
                <w:placeholder>
                  <w:docPart w:val="AB5D2B2622084C67ACA8D56D3C4F9B0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E4534">
                  <w:rPr>
                    <w:rStyle w:val="Style2"/>
                    <w:rFonts w:ascii="Trebuchet MS" w:hAnsi="Trebuchet MS"/>
                    <w:b/>
                  </w:rPr>
                  <w:t>T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915514834"/>
            <w:placeholder>
              <w:docPart w:val="357DA5313CB04B5C81E78DE543851011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0E4534" w:rsidP="000E4534">
                <w:r>
                  <w:rPr>
                    <w:rStyle w:val="Style2"/>
                    <w:sz w:val="22"/>
                    <w:szCs w:val="22"/>
                  </w:rPr>
                  <w:t>Tutoria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60853140"/>
            <w:placeholder>
              <w:docPart w:val="E3A6E221AE3A4067B723A9191E0939D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3D68CA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0E4534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00202627"/>
                <w:placeholder>
                  <w:docPart w:val="D31A40B994654C439DCA82BD1C363C1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E4534">
                  <w:rPr>
                    <w:rStyle w:val="Style2"/>
                    <w:rFonts w:ascii="Trebuchet MS" w:hAnsi="Trebuchet MS"/>
                    <w:b/>
                  </w:rPr>
                  <w:t>L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327786783"/>
            <w:placeholder>
              <w:docPart w:val="6ABBFD94B6734956AA1D4DEE4A2F2BF2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0E4534" w:rsidP="000E4534">
                <w:r>
                  <w:rPr>
                    <w:rStyle w:val="Style2"/>
                    <w:sz w:val="22"/>
                    <w:szCs w:val="22"/>
                  </w:rPr>
                  <w:t>Genaration of FM(Armstrong method), Demodulation of FM wav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5146766"/>
            <w:placeholder>
              <w:docPart w:val="CE90FC8F9F3840CEBD5FB8FB7BBA9CD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3D68CA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0E4534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617501519"/>
                <w:placeholder>
                  <w:docPart w:val="4AB2ECF1FBA54838A5A6EBA39E94F52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E4534">
                  <w:rPr>
                    <w:rStyle w:val="Style2"/>
                    <w:rFonts w:ascii="Trebuchet MS" w:hAnsi="Trebuchet MS"/>
                    <w:b/>
                  </w:rPr>
                  <w:t>L1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-2034570637"/>
            <w:placeholder>
              <w:docPart w:val="FAA67F7EEA6F4B4182712F7C865B9216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E4534" w:rsidP="000E4534">
                <w:r w:rsidRPr="000E4534">
                  <w:rPr>
                    <w:rFonts w:asciiTheme="minorHAnsi" w:hAnsiTheme="minorHAnsi"/>
                    <w:sz w:val="22"/>
                    <w:szCs w:val="22"/>
                  </w:rPr>
                  <w:t>Demodulation of FM wav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8233308"/>
            <w:placeholder>
              <w:docPart w:val="E0E8245A24E14224A53090E2F96A128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0E4534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05832541"/>
                <w:placeholder>
                  <w:docPart w:val="F0EBD80DA368437D907581B24312A1E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E4534">
                  <w:rPr>
                    <w:rStyle w:val="Style2"/>
                    <w:rFonts w:ascii="Trebuchet MS" w:hAnsi="Trebuchet MS"/>
                    <w:b/>
                  </w:rPr>
                  <w:t>L1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-586067556"/>
            <w:placeholder>
              <w:docPart w:val="616D5765047843A78C0FB7A476842B4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E4534" w:rsidP="00301E49">
                <w:r>
                  <w:rPr>
                    <w:rFonts w:asciiTheme="minorHAnsi" w:hAnsiTheme="minorHAnsi"/>
                    <w:sz w:val="22"/>
                    <w:szCs w:val="22"/>
                  </w:rPr>
                  <w:t>Numerica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82285537"/>
            <w:placeholder>
              <w:docPart w:val="D2B0F8FC7AD2465EAA2A94EBC972A87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0E4534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724209684"/>
                <w:placeholder>
                  <w:docPart w:val="2CB7582E1C0C4F168874D188E707DE7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E4534">
                  <w:rPr>
                    <w:rStyle w:val="Style2"/>
                    <w:rFonts w:ascii="Trebuchet MS" w:hAnsi="Trebuchet MS"/>
                    <w:b/>
                  </w:rPr>
                  <w:t>T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546793373"/>
            <w:placeholder>
              <w:docPart w:val="60CD57168CC248FDAA8AF36B2AFBE787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0E4534" w:rsidP="000E4534">
                <w:r>
                  <w:rPr>
                    <w:rStyle w:val="Style2"/>
                    <w:sz w:val="22"/>
                    <w:szCs w:val="22"/>
                  </w:rPr>
                  <w:t>Tutoria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90027530"/>
            <w:placeholder>
              <w:docPart w:val="4F7469E6F7A1465EAE328051B6D451C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0E4534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6825966"/>
                <w:placeholder>
                  <w:docPart w:val="BA17791F57D647C986A0B89911E3994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E4534">
                  <w:rPr>
                    <w:rStyle w:val="Style2"/>
                    <w:rFonts w:ascii="Trebuchet MS" w:hAnsi="Trebuchet MS"/>
                    <w:b/>
                  </w:rPr>
                  <w:t>L1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309477410"/>
            <w:placeholder>
              <w:docPart w:val="4B1AFF58FCC74D6EA987E2BFB2E6AFA9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0E4534" w:rsidP="000E4534">
                <w:r>
                  <w:rPr>
                    <w:rStyle w:val="Style2"/>
                    <w:sz w:val="22"/>
                    <w:szCs w:val="22"/>
                  </w:rPr>
                  <w:t>Detection and Estim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384771651"/>
            <w:placeholder>
              <w:docPart w:val="9064B9F48FAE4656A516EF0CF3B91D2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673981384"/>
                <w:placeholder>
                  <w:docPart w:val="EF581408C33945E69987E42C832F6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L1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933282033"/>
            <w:placeholder>
              <w:docPart w:val="9FF15E00EC744AFB9EF093DBB98AC5BE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0E4534" w:rsidP="000E4534">
                <w:r>
                  <w:rPr>
                    <w:rStyle w:val="Style2"/>
                    <w:sz w:val="22"/>
                    <w:szCs w:val="22"/>
                  </w:rPr>
                  <w:t>Gram</w:t>
                </w:r>
                <w:r w:rsidR="002F2FFF">
                  <w:rPr>
                    <w:rStyle w:val="Style2"/>
                    <w:sz w:val="22"/>
                    <w:szCs w:val="22"/>
                  </w:rPr>
                  <w:t>-schmidt orthogonalis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820694113"/>
            <w:placeholder>
              <w:docPart w:val="14C3C91DC9AE4537AC228F3E7659BE4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3658309"/>
                <w:placeholder>
                  <w:docPart w:val="CDB7D0FD40C643C698256EF9623C649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L1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059527048"/>
            <w:placeholder>
              <w:docPart w:val="90AAC7AD0DD54A1AB22A6F3AD4A6BC4C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727F52" w:rsidP="00727F52">
                <w:r>
                  <w:rPr>
                    <w:rStyle w:val="Style2"/>
                    <w:sz w:val="22"/>
                    <w:szCs w:val="22"/>
                  </w:rPr>
                  <w:t>Numericals, Geometric interpretation of signals, Bank of correlator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67083927"/>
            <w:placeholder>
              <w:docPart w:val="175FA6005E0144AA8722FFE3F0DAA09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97434479"/>
                <w:placeholder>
                  <w:docPart w:val="B89010857D50455CA250ABE2096D2B5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T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56622043"/>
            <w:placeholder>
              <w:docPart w:val="549D6F977DA4412CB4D323865AD37326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727F52" w:rsidP="00727F52">
                <w:r>
                  <w:rPr>
                    <w:rStyle w:val="Style2"/>
                    <w:sz w:val="22"/>
                    <w:szCs w:val="22"/>
                  </w:rPr>
                  <w:t>Tutoria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28271585"/>
            <w:placeholder>
              <w:docPart w:val="3816EA13995C4D679D1C340F7B3ECE9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00224180"/>
                <w:placeholder>
                  <w:docPart w:val="B57BBF82899341E8A9EC8F02842E4F4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L1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752880035"/>
            <w:placeholder>
              <w:docPart w:val="AE75C76967FC482F86FCD9CC6450711E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727F52" w:rsidP="00727F52">
                <w:r>
                  <w:rPr>
                    <w:rStyle w:val="Style2"/>
                    <w:sz w:val="22"/>
                    <w:szCs w:val="22"/>
                  </w:rPr>
                  <w:t>Detection of known signals in noise, probability of error, correlation receiver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076716259"/>
            <w:placeholder>
              <w:docPart w:val="C3E12521195D4F7E8594C6D07727D79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69488505"/>
                <w:placeholder>
                  <w:docPart w:val="E0EB06B19CC94B8A821C2DB5EE62967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L1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782926299"/>
            <w:placeholder>
              <w:docPart w:val="D32FA3BB44494D3880864EF3933A30D4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3E070B" w:rsidP="003E070B">
                <w:r>
                  <w:rPr>
                    <w:rStyle w:val="Style2"/>
                    <w:sz w:val="22"/>
                    <w:szCs w:val="22"/>
                  </w:rPr>
                  <w:t>Matched filter receiver, Maximization of SNR and propert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4589000"/>
            <w:placeholder>
              <w:docPart w:val="066210E399A448B3816E860CFABDCEC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71883433"/>
                <w:placeholder>
                  <w:docPart w:val="CD38749C93414919A56D05C7C535577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L1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630854910"/>
            <w:placeholder>
              <w:docPart w:val="9692FE893850475FB5001B0F25CE69EB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20087B" w:rsidP="0020087B">
                <w:r>
                  <w:rPr>
                    <w:rStyle w:val="Style2"/>
                    <w:sz w:val="22"/>
                    <w:szCs w:val="22"/>
                  </w:rPr>
                  <w:t>Pulse code modulation (PCM), Quantiz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83289092"/>
            <w:placeholder>
              <w:docPart w:val="C4CD8AAD95104687ACFB800202F87BF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82367795"/>
                <w:placeholder>
                  <w:docPart w:val="DC0F2DB2756846098A17CB9CE9466F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T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653418328"/>
            <w:placeholder>
              <w:docPart w:val="AFDB499C162D444685E2CAA789D31DEA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20087B" w:rsidP="0020087B">
                <w:r>
                  <w:rPr>
                    <w:rStyle w:val="Style2"/>
                    <w:sz w:val="22"/>
                    <w:szCs w:val="22"/>
                  </w:rPr>
                  <w:t>Tutoria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0746557"/>
            <w:placeholder>
              <w:docPart w:val="02F95994831545679EEA0AA6668E89B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793021943"/>
                <w:placeholder>
                  <w:docPart w:val="87DCD2156C1D4AAFA1E2C60B998D68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L1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087757087"/>
            <w:placeholder>
              <w:docPart w:val="11F9E836FF3449609D69661656CEDA96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20087B" w:rsidP="0020087B">
                <w:r>
                  <w:rPr>
                    <w:rStyle w:val="Style2"/>
                    <w:sz w:val="22"/>
                    <w:szCs w:val="22"/>
                  </w:rPr>
                  <w:t>Sources of noise in PCM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74594740"/>
            <w:placeholder>
              <w:docPart w:val="38E21A82BCF840259971C2BE4E727B0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087146562"/>
                <w:placeholder>
                  <w:docPart w:val="E1578BF23E8D448DA03298A5292733B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L1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275946569"/>
            <w:placeholder>
              <w:docPart w:val="9CD8243E142F45488E5875D6A21FFAE0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20087B" w:rsidP="0020087B">
                <w:r>
                  <w:rPr>
                    <w:rStyle w:val="Style2"/>
                    <w:sz w:val="22"/>
                    <w:szCs w:val="22"/>
                  </w:rPr>
                  <w:t>Robust quantiz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610052432"/>
            <w:placeholder>
              <w:docPart w:val="D75C0464F0B54AFF8578B45B693E3ED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6654711"/>
                <w:placeholder>
                  <w:docPart w:val="9082C3D6014846A68ED89C23B026A67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L2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998958023"/>
            <w:placeholder>
              <w:docPart w:val="D1928DE5931045DFBBDAD1996F571ED8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20087B" w:rsidP="0020087B">
                <w:r>
                  <w:rPr>
                    <w:rStyle w:val="Style2"/>
                    <w:sz w:val="22"/>
                    <w:szCs w:val="22"/>
                  </w:rPr>
                  <w:t>DPCM, Delta Modulation(DM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344856249"/>
            <w:placeholder>
              <w:docPart w:val="AD63202A954F4221B9DC32969BD2772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36032897"/>
                <w:placeholder>
                  <w:docPart w:val="C6F61DA34D244E7D8363217A4F93E50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T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596326758"/>
            <w:placeholder>
              <w:docPart w:val="75FFAD28910A4B9D9347551A45FECA33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20087B" w:rsidP="0020087B">
                <w:r>
                  <w:rPr>
                    <w:rStyle w:val="Style2"/>
                    <w:sz w:val="22"/>
                    <w:szCs w:val="22"/>
                  </w:rPr>
                  <w:t>Tutoria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96100695"/>
            <w:placeholder>
              <w:docPart w:val="D69118E5B9714ACAA52AC2DC991C887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29075412"/>
                <w:placeholder>
                  <w:docPart w:val="6CEF9A11C0624B5B967369AAB4CE1FF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L2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697547826"/>
            <w:placeholder>
              <w:docPart w:val="60E368871BA342078CD5FCCB2A323FDC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F87F6F" w:rsidP="00F87F6F">
                <w:r>
                  <w:rPr>
                    <w:rStyle w:val="Style2"/>
                    <w:sz w:val="22"/>
                    <w:szCs w:val="22"/>
                  </w:rPr>
                  <w:t xml:space="preserve">Discrete PAM signals and their power spectra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476100918"/>
            <w:placeholder>
              <w:docPart w:val="47465A2CE72F423BA38FFE33A914775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25634394"/>
                <w:placeholder>
                  <w:docPart w:val="14C60716CEEC4718A75FD758D2C765E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L2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46886142"/>
            <w:placeholder>
              <w:docPart w:val="E5B87BE538B54B36A770BA946CB1B85D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F87F6F" w:rsidP="00F87F6F">
                <w:r>
                  <w:rPr>
                    <w:rStyle w:val="Style2"/>
                    <w:sz w:val="22"/>
                    <w:szCs w:val="22"/>
                  </w:rPr>
                  <w:t>Nyquist Criterion for distrtionless baseband binary transmiss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41149675"/>
            <w:placeholder>
              <w:docPart w:val="B7E13D0301C948768DB8840449699C4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64741107"/>
                <w:placeholder>
                  <w:docPart w:val="3D3CEE50CE5149B8A7B40213194A574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L2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155036892"/>
            <w:placeholder>
              <w:docPart w:val="7C128CD10A214DBC9E35C55D6F887321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F87F6F" w:rsidP="00F87F6F">
                <w:r>
                  <w:rPr>
                    <w:rStyle w:val="Style2"/>
                    <w:sz w:val="22"/>
                    <w:szCs w:val="22"/>
                  </w:rPr>
                  <w:t>Ideal and Practical solu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655694152"/>
            <w:placeholder>
              <w:docPart w:val="F23F3C7E385943EDBD46468E139DAD9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17057689"/>
                <w:placeholder>
                  <w:docPart w:val="25A8CB2C9043453EA033F2739C4B5B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T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79937815"/>
            <w:placeholder>
              <w:docPart w:val="889683A31FDA4F9BB70B7CA63155474F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F87F6F" w:rsidP="00F87F6F">
                <w:r>
                  <w:rPr>
                    <w:rStyle w:val="Style2"/>
                    <w:sz w:val="22"/>
                    <w:szCs w:val="22"/>
                  </w:rPr>
                  <w:t>Tutoria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3276694"/>
            <w:placeholder>
              <w:docPart w:val="069FF76CFAC94263B826DF5346DF813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7452130"/>
                <w:placeholder>
                  <w:docPart w:val="AA5168C06F424B009E3261C1FEFE9BE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L2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824975900"/>
            <w:placeholder>
              <w:docPart w:val="C11E720B070B4DBEBEF0B01B802E7582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DF22B4" w:rsidP="00F87F6F">
                <w:r>
                  <w:rPr>
                    <w:rStyle w:val="Style2"/>
                    <w:sz w:val="22"/>
                    <w:szCs w:val="22"/>
                  </w:rPr>
                  <w:t>Correlative coding and eye patter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989660037"/>
            <w:placeholder>
              <w:docPart w:val="3FDBC8929DE3425AAA87A70C5E51EE9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41541897"/>
                <w:placeholder>
                  <w:docPart w:val="5623224EB7CC41E19D5AC1195BED156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L2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815610041"/>
            <w:placeholder>
              <w:docPart w:val="7E9FF004C97F499287D509927118014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DF22B4" w:rsidP="00DF22B4">
                <w:r>
                  <w:rPr>
                    <w:rStyle w:val="Style2"/>
                    <w:sz w:val="22"/>
                    <w:szCs w:val="22"/>
                  </w:rPr>
                  <w:t>Numerica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137021700"/>
            <w:placeholder>
              <w:docPart w:val="39D05EC0F5A743C094CC86E594216CF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36367307"/>
                <w:placeholder>
                  <w:docPart w:val="992240AA418B4F67836E3AB7E17F4D4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L2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815602441"/>
            <w:placeholder>
              <w:docPart w:val="9BCA1FBB04E44B328A2B57211CC0D69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DF22B4" w:rsidP="00DF22B4">
                <w:r>
                  <w:rPr>
                    <w:rStyle w:val="Style2"/>
                    <w:sz w:val="22"/>
                    <w:szCs w:val="22"/>
                  </w:rPr>
                  <w:t>Introduction to Digital Communication, coherent BPSK, BER analysi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389217842"/>
            <w:placeholder>
              <w:docPart w:val="2B53C386DEDC4F4DB72AF36535EC5C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26973782"/>
                <w:placeholder>
                  <w:docPart w:val="7878E166E26A4190B5D47F130F3B4F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T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5952017"/>
            <w:placeholder>
              <w:docPart w:val="A6C143FEB79F45B4AF4B516609CFAAD8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DF22B4" w:rsidP="00DF22B4">
                <w:r>
                  <w:rPr>
                    <w:rStyle w:val="Style2"/>
                    <w:sz w:val="22"/>
                    <w:szCs w:val="22"/>
                  </w:rPr>
                  <w:t>Tutoria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7058389"/>
            <w:placeholder>
              <w:docPart w:val="ED3ED09F82BF4025B357AC85A0F845E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56565036"/>
                <w:placeholder>
                  <w:docPart w:val="7D774ACC400A47218400B5B0D3232CE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L2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83136188"/>
            <w:placeholder>
              <w:docPart w:val="46F6C688B2EB4DFAA39F14B1CF5F75B2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2558CB" w:rsidP="002558CB">
                <w:r>
                  <w:rPr>
                    <w:rStyle w:val="Style2"/>
                    <w:sz w:val="22"/>
                    <w:szCs w:val="22"/>
                  </w:rPr>
                  <w:t xml:space="preserve">BFSK, BER analysis,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016113561"/>
            <w:placeholder>
              <w:docPart w:val="CC29EBB38E974DBDAA22F26C247991E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427318101"/>
                <w:placeholder>
                  <w:docPart w:val="EE43FF55154C49B8989DCC465AAA58B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L2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417288597"/>
            <w:placeholder>
              <w:docPart w:val="1832BB35A250418488FC2400EAD1D69F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2558CB" w:rsidP="002558CB">
                <w:r>
                  <w:rPr>
                    <w:rStyle w:val="Style2"/>
                    <w:sz w:val="22"/>
                    <w:szCs w:val="22"/>
                  </w:rPr>
                  <w:t>Quadriphase shift keying and BER analysi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01100657"/>
            <w:placeholder>
              <w:docPart w:val="BA8D47398E1D41028D11181890D867D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08736794"/>
                <w:placeholder>
                  <w:docPart w:val="2FD8C0F8858647A0B4DD43B6C352699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L2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078485906"/>
            <w:placeholder>
              <w:docPart w:val="169027E9971E421A8BE3B5F5F6F3BC82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2558CB" w:rsidP="002558CB">
                <w:r>
                  <w:rPr>
                    <w:rStyle w:val="Style2"/>
                    <w:sz w:val="22"/>
                    <w:szCs w:val="22"/>
                  </w:rPr>
                  <w:t>Some Noncoherent modulation schemes, Comparison of various modulation schem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13379634"/>
            <w:placeholder>
              <w:docPart w:val="EAD97344B28C46AEAB0F3D6FC3B8556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2F2FF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668163573"/>
                <w:placeholder>
                  <w:docPart w:val="6DC9D530C4074977A9E857169A60318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F2FFF">
                  <w:rPr>
                    <w:rStyle w:val="Style2"/>
                    <w:rFonts w:ascii="Trebuchet MS" w:hAnsi="Trebuchet MS"/>
                    <w:b/>
                  </w:rPr>
                  <w:t>T1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446314215"/>
            <w:placeholder>
              <w:docPart w:val="BA448A51221B4818BF19EA4589B34D68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2558CB" w:rsidP="002558CB">
                <w:r>
                  <w:rPr>
                    <w:rStyle w:val="Style2"/>
                    <w:sz w:val="22"/>
                    <w:szCs w:val="22"/>
                  </w:rPr>
                  <w:t>Tutoria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744182434"/>
            <w:placeholder>
              <w:docPart w:val="690522D29F9442D1888853E1D5411B4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CB5F3F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8E0F5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1584617"/>
                <w:placeholder>
                  <w:docPart w:val="B540B61316CC43139EC6003EE653125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8E0F5A">
                  <w:rPr>
                    <w:rStyle w:val="Style2"/>
                    <w:rFonts w:ascii="Trebuchet MS" w:hAnsi="Trebuchet MS"/>
                    <w:b/>
                  </w:rPr>
                  <w:t>L3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531460596"/>
            <w:placeholder>
              <w:docPart w:val="FE8600CDB8D144589613B61DDC57DD06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055467" w:rsidP="00055467">
                <w:r>
                  <w:rPr>
                    <w:rStyle w:val="Style2"/>
                    <w:sz w:val="22"/>
                    <w:szCs w:val="22"/>
                  </w:rPr>
                  <w:t>Introduction to Information Theory, Source entropy and propert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7199834"/>
            <w:placeholder>
              <w:docPart w:val="AE1BD5BBE18247A1AF704E0F28D46A9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DE1380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8E0F5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3897483"/>
                <w:placeholder>
                  <w:docPart w:val="9C3548E0307C4AD69225A01349F8610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8E0F5A">
                  <w:rPr>
                    <w:rStyle w:val="Style2"/>
                    <w:rFonts w:ascii="Trebuchet MS" w:hAnsi="Trebuchet MS"/>
                    <w:b/>
                  </w:rPr>
                  <w:t>L3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325360998"/>
            <w:placeholder>
              <w:docPart w:val="B55D850EEA414C54948611B3DBB6EB22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055467" w:rsidP="00055467">
                <w:r>
                  <w:rPr>
                    <w:rStyle w:val="Style2"/>
                    <w:sz w:val="22"/>
                    <w:szCs w:val="22"/>
                  </w:rPr>
                  <w:t>Source coding, Huffman cod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58375991"/>
            <w:placeholder>
              <w:docPart w:val="13BF2BF268FF495281E0C7A1E0EFF0C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DE1380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8E0F5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86792531"/>
                <w:placeholder>
                  <w:docPart w:val="36CA6A7FDB944983AA1CFC6A016A333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8E0F5A">
                  <w:rPr>
                    <w:rStyle w:val="Style2"/>
                    <w:rFonts w:ascii="Trebuchet MS" w:hAnsi="Trebuchet MS"/>
                    <w:b/>
                  </w:rPr>
                  <w:t>L3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467901431"/>
            <w:placeholder>
              <w:docPart w:val="79A553B9FE1F44DDB74BC872315033C3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055467" w:rsidP="00055467">
                <w:r>
                  <w:rPr>
                    <w:rStyle w:val="Style2"/>
                    <w:sz w:val="22"/>
                    <w:szCs w:val="22"/>
                  </w:rPr>
                  <w:t xml:space="preserve">Discrete memoryless channels, </w:t>
                </w:r>
                <w:r w:rsidR="00B64481">
                  <w:rPr>
                    <w:rStyle w:val="Style2"/>
                    <w:sz w:val="22"/>
                    <w:szCs w:val="22"/>
                  </w:rPr>
                  <w:t xml:space="preserve">Binary Symmetric Channel(BSC) </w:t>
                </w:r>
                <w:r>
                  <w:rPr>
                    <w:rStyle w:val="Style2"/>
                    <w:sz w:val="22"/>
                    <w:szCs w:val="22"/>
                  </w:rPr>
                  <w:t>Mutual inform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52231226"/>
            <w:placeholder>
              <w:docPart w:val="CDE7061C5B9C4C18A14FA2D62CC6D44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DE1380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8E0F5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78983354"/>
                <w:placeholder>
                  <w:docPart w:val="4E9D37D9A3D74F9DA230597EE13764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8E0F5A">
                  <w:rPr>
                    <w:rStyle w:val="Style2"/>
                    <w:rFonts w:ascii="Trebuchet MS" w:hAnsi="Trebuchet MS"/>
                    <w:b/>
                  </w:rPr>
                  <w:t>T1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698700504"/>
            <w:placeholder>
              <w:docPart w:val="A934EA1C383F460AB144379A15E54839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055467" w:rsidP="00055467">
                <w:r>
                  <w:rPr>
                    <w:rStyle w:val="Style2"/>
                    <w:sz w:val="22"/>
                    <w:szCs w:val="22"/>
                  </w:rPr>
                  <w:t>Tutoria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4808268"/>
            <w:placeholder>
              <w:docPart w:val="71DF8EB02BDD40148AED53ED19656BA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DE1380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8E0F5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799572351"/>
                <w:placeholder>
                  <w:docPart w:val="9371659D45C54A868EC06C7D43259AE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8E0F5A">
                  <w:rPr>
                    <w:rStyle w:val="Style2"/>
                    <w:rFonts w:ascii="Trebuchet MS" w:hAnsi="Trebuchet MS"/>
                    <w:b/>
                  </w:rPr>
                  <w:t>L3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104699419"/>
            <w:placeholder>
              <w:docPart w:val="FDD1F26094FF43BD925BC204AC482F4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55467" w:rsidP="00301E49">
                <w:r w:rsidRPr="00055467">
                  <w:rPr>
                    <w:rFonts w:asciiTheme="minorHAnsi" w:hAnsiTheme="minorHAnsi"/>
                    <w:sz w:val="22"/>
                    <w:szCs w:val="22"/>
                  </w:rPr>
                  <w:t>Properties of Mutual information and numerica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97494563"/>
            <w:placeholder>
              <w:docPart w:val="65261EDFD3424B18B406A332DE960E7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DE1380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8E0F5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57057461"/>
                <w:placeholder>
                  <w:docPart w:val="80BAEA3C791C45EF9BD4723F8A9FD19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8E0F5A">
                  <w:rPr>
                    <w:rStyle w:val="Style2"/>
                    <w:rFonts w:ascii="Trebuchet MS" w:hAnsi="Trebuchet MS"/>
                    <w:b/>
                  </w:rPr>
                  <w:t>L3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21393188"/>
            <w:placeholder>
              <w:docPart w:val="2D4D4204083B4AA39891509E54A62CAB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B64481" w:rsidP="00B64481">
                <w:r>
                  <w:rPr>
                    <w:rStyle w:val="Style2"/>
                    <w:sz w:val="22"/>
                    <w:szCs w:val="22"/>
                  </w:rPr>
                  <w:t xml:space="preserve"> Channel Capacity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01373996"/>
            <w:placeholder>
              <w:docPart w:val="8B02708AAED648688DDA0E055BD92F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DE1380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8E0F5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859655042"/>
                <w:placeholder>
                  <w:docPart w:val="9884F97ED6374C7DA480C388BE47356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8E0F5A">
                  <w:rPr>
                    <w:rStyle w:val="Style2"/>
                    <w:rFonts w:ascii="Trebuchet MS" w:hAnsi="Trebuchet MS"/>
                    <w:b/>
                  </w:rPr>
                  <w:t>L3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294420664"/>
            <w:placeholder>
              <w:docPart w:val="B09DC665CFF94A72BD26668AB8849D33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B64481" w:rsidP="00B64481">
                <w:r>
                  <w:rPr>
                    <w:rStyle w:val="Style2"/>
                    <w:sz w:val="22"/>
                    <w:szCs w:val="22"/>
                  </w:rPr>
                  <w:t>Channel Coding Theorem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75103283"/>
            <w:placeholder>
              <w:docPart w:val="1BE0617C09DF48958655069885EABA2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DE1380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95685F" w:rsidP="008E0F5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1279655"/>
                <w:placeholder>
                  <w:docPart w:val="86F8C9B016A546A0B12524BEAB4F150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8E0F5A">
                  <w:rPr>
                    <w:rStyle w:val="Style2"/>
                    <w:rFonts w:ascii="Trebuchet MS" w:hAnsi="Trebuchet MS"/>
                    <w:b/>
                  </w:rPr>
                  <w:t>T1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29240137"/>
            <w:placeholder>
              <w:docPart w:val="878EBC32220C47ED994F358269DCE86A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B64481" w:rsidP="00B64481">
                <w:r>
                  <w:rPr>
                    <w:rStyle w:val="Style2"/>
                    <w:sz w:val="22"/>
                    <w:szCs w:val="22"/>
                  </w:rPr>
                  <w:t>Tutoria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61512783"/>
            <w:placeholder>
              <w:docPart w:val="B139F6E7213D4ABEA7237B5CBF46061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301E49" w:rsidP="00301E49">
                <w:pPr>
                  <w:jc w:val="center"/>
                </w:pPr>
                <w:r w:rsidRPr="00DE1380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:rsidR="00301E49" w:rsidRPr="00D20A19" w:rsidRDefault="0095685F" w:rsidP="008E0F5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25644005"/>
                <w:placeholder>
                  <w:docPart w:val="00F9B3F3CA284C35B0B8A35B27C509B2"/>
                </w:placeholder>
                <w:showingPlcHdr/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8E0F5A">
                  <w:rPr>
                    <w:rFonts w:ascii="Trebuchet MS" w:hAnsi="Trebuchet MS"/>
                    <w:b/>
                    <w:sz w:val="20"/>
                    <w:szCs w:val="20"/>
                  </w:rPr>
                  <w:t>L/T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749645950"/>
            <w:placeholder>
              <w:docPart w:val="8AA6372C2BCB4E6EB51D99A139EE1281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:rsidR="00301E49" w:rsidRDefault="00301E49" w:rsidP="00301E49">
                <w:r w:rsidRPr="00531A6A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13129599"/>
            <w:placeholder>
              <w:docPart w:val="93F128685CD84F5792677BE643078F6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bottom w:val="single" w:sz="4" w:space="0" w:color="auto"/>
                </w:tcBorders>
              </w:tcPr>
              <w:p w:rsidR="00301E49" w:rsidRDefault="00301E49" w:rsidP="00301E49">
                <w:pPr>
                  <w:jc w:val="center"/>
                </w:pPr>
                <w:r w:rsidRPr="00DE1380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F91718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:rsidR="00301E49" w:rsidRPr="00D20A19" w:rsidRDefault="0095685F" w:rsidP="008E0F5A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45844233"/>
                <w:placeholder>
                  <w:docPart w:val="6B015BFBD3784485A4F48B92099A85CF"/>
                </w:placeholder>
                <w:showingPlcHdr/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8E0F5A">
                  <w:rPr>
                    <w:rFonts w:ascii="Trebuchet MS" w:hAnsi="Trebuchet MS"/>
                    <w:b/>
                    <w:sz w:val="20"/>
                    <w:szCs w:val="20"/>
                  </w:rPr>
                  <w:t>L/T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70156012"/>
            <w:placeholder>
              <w:docPart w:val="083207929F00498A8CC23D54CECE0F87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:rsidR="00301E49" w:rsidRDefault="00301E49" w:rsidP="00301E49">
                <w:r w:rsidRPr="000E695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328954450"/>
            <w:placeholder>
              <w:docPart w:val="1E363D84C0514F918B7252CE4F8CBD9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bottom w:val="single" w:sz="4" w:space="0" w:color="auto"/>
                </w:tcBorders>
                <w:vAlign w:val="center"/>
              </w:tcPr>
              <w:p w:rsidR="00301E49" w:rsidRDefault="00301E49" w:rsidP="00301E49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716235883"/>
            <w:placeholder>
              <w:docPart w:val="8D643CD6CF2C499CBAED22C38DC3DC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-1473212919"/>
            <w:placeholder>
              <w:docPart w:val="4350CCDC451C45B18ABB12142489C424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178769275"/>
            <w:placeholder>
              <w:docPart w:val="342140FDE0484AE39DB6CC5682EF017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1578127686"/>
            <w:placeholder>
              <w:docPart w:val="F1C2F33FA5AD48E38739EA14487F02B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392547235"/>
            <w:placeholder>
              <w:docPart w:val="68E2741772564A3089402D5F504A72B1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623150659"/>
            <w:placeholder>
              <w:docPart w:val="2D1B02F1F3574BCF904DBD45C8E1AB4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695586605"/>
            <w:placeholder>
              <w:docPart w:val="34D241DC2F974A0FB7809789B939EB5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97499464"/>
            <w:placeholder>
              <w:docPart w:val="2A6B12A638D145F5B8B57E0E9DD61B18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61128382"/>
            <w:placeholder>
              <w:docPart w:val="57DC8053759B4F83B467BA9ACA89E46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17734570"/>
            <w:placeholder>
              <w:docPart w:val="D762BF86F2304F9EAE7D91206DD432D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04913491"/>
            <w:placeholder>
              <w:docPart w:val="8964A9413D944E41B579E4466630489A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6141070"/>
            <w:placeholder>
              <w:docPart w:val="2DB157538ECD42B58A85071B173268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:rsidR="00056F54" w:rsidRDefault="00CA17DA" w:rsidP="00570A18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="00056F54" w:rsidRPr="00D20A19">
        <w:rPr>
          <w:rFonts w:ascii="Trebuchet MS" w:hAnsi="Trebuchet MS"/>
          <w:b/>
        </w:rPr>
        <w:t>:</w:t>
      </w:r>
    </w:p>
    <w:p w:rsidR="00570A18" w:rsidRPr="00D20A19" w:rsidRDefault="00570A18" w:rsidP="00570A18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BE7521" w:rsidRPr="005E0EC6" w:rsidRDefault="00BE7521" w:rsidP="00570A18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BE7521" w:rsidRPr="00301E49" w:rsidRDefault="0095685F" w:rsidP="00301E49">
            <w:pPr>
              <w:rPr>
                <w:rStyle w:val="Style2"/>
              </w:rPr>
            </w:pPr>
            <w:sdt>
              <w:sdtPr>
                <w:rPr>
                  <w:rFonts w:asciiTheme="minorHAnsi" w:hAnsiTheme="minorHAnsi"/>
                  <w:sz w:val="20"/>
                  <w:szCs w:val="20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EndPr/>
              <w:sdtContent>
                <w:r w:rsidR="00702516" w:rsidRPr="00702516">
                  <w:rPr>
                    <w:sz w:val="20"/>
                    <w:szCs w:val="20"/>
                  </w:rPr>
                  <w:t>Haykin S., An Introduction to Analog and Digital Communications, Wiley, 2008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95685F" w:rsidP="00301E49">
            <w:sdt>
              <w:sdtPr>
                <w:rPr>
                  <w:sz w:val="20"/>
                  <w:szCs w:val="20"/>
                </w:rPr>
                <w:alias w:val="Reference"/>
                <w:tag w:val="ref"/>
                <w:id w:val="-1589922329"/>
                <w:placeholder>
                  <w:docPart w:val="798093B88F484D959AD2845398739782"/>
                </w:placeholder>
                <w:text w:multiLine="1"/>
              </w:sdtPr>
              <w:sdtEndPr/>
              <w:sdtContent>
                <w:r w:rsidR="00702516" w:rsidRPr="00702516">
                  <w:rPr>
                    <w:sz w:val="20"/>
                    <w:szCs w:val="20"/>
                  </w:rPr>
                  <w:t>Haykin S., Digital Communications, Wiley, 2008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301E49" w:rsidRDefault="0095685F" w:rsidP="00301E49">
            <w:sdt>
              <w:sdtPr>
                <w:rPr>
                  <w:sz w:val="20"/>
                  <w:szCs w:val="20"/>
                </w:rPr>
                <w:alias w:val="Reference"/>
                <w:tag w:val="ref"/>
                <w:id w:val="-1322812413"/>
                <w:placeholder>
                  <w:docPart w:val="9E5949B752A74AAA8052886ABB3ACB54"/>
                </w:placeholder>
                <w:text w:multiLine="1"/>
              </w:sdtPr>
              <w:sdtEndPr/>
              <w:sdtContent>
                <w:r w:rsidR="00702516" w:rsidRPr="00702516">
                  <w:rPr>
                    <w:sz w:val="20"/>
                    <w:szCs w:val="20"/>
                  </w:rPr>
                  <w:t>Roddy D. and Coolen J., Electronic Communications, PHI, 2001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95685F" w:rsidP="00301E49">
            <w:sdt>
              <w:sdtPr>
                <w:rPr>
                  <w:sz w:val="20"/>
                  <w:szCs w:val="20"/>
                </w:rPr>
                <w:alias w:val="Reference"/>
                <w:tag w:val="ref"/>
                <w:id w:val="162437839"/>
                <w:placeholder>
                  <w:docPart w:val="ADFFDA5FB2A24206B9A522496910E546"/>
                </w:placeholder>
                <w:text w:multiLine="1"/>
              </w:sdtPr>
              <w:sdtEndPr/>
              <w:sdtContent>
                <w:r w:rsidR="006E488C" w:rsidRPr="006E488C">
                  <w:rPr>
                    <w:sz w:val="20"/>
                    <w:szCs w:val="20"/>
                  </w:rPr>
                  <w:t>Lathi B. P., Modern Digital and Analog Communication, Oxford University Press, 2005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301E49" w:rsidRDefault="0095685F" w:rsidP="00301E49">
            <w:sdt>
              <w:sdtPr>
                <w:rPr>
                  <w:sz w:val="20"/>
                  <w:szCs w:val="20"/>
                </w:rPr>
                <w:alias w:val="Reference"/>
                <w:tag w:val="ref"/>
                <w:id w:val="-77909744"/>
                <w:placeholder>
                  <w:docPart w:val="6C1E30F46E0844FAAEBC051A7B5EF3D7"/>
                </w:placeholder>
                <w:text w:multiLine="1"/>
              </w:sdtPr>
              <w:sdtEndPr/>
              <w:sdtContent>
                <w:r w:rsidR="006E488C" w:rsidRPr="006E488C">
                  <w:rPr>
                    <w:sz w:val="20"/>
                    <w:szCs w:val="20"/>
                  </w:rPr>
                  <w:t>Ziemer R.E. and Tranter W.H, Principles of Communications (5e), Wiley India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95685F" w:rsidP="00301E49">
            <w:sdt>
              <w:sdtPr>
                <w:rPr>
                  <w:rStyle w:val="Style2"/>
                </w:rPr>
                <w:alias w:val="Reference"/>
                <w:tag w:val="ref"/>
                <w:id w:val="1239057898"/>
                <w:placeholder>
                  <w:docPart w:val="CEBD430B6F2B4BE99588BF24F8390B4D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301E49" w:rsidRPr="00245F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95685F" w:rsidP="00301E49">
            <w:sdt>
              <w:sdtPr>
                <w:rPr>
                  <w:rStyle w:val="Style2"/>
                </w:rPr>
                <w:alias w:val="Reference"/>
                <w:tag w:val="ref"/>
                <w:id w:val="309294804"/>
                <w:placeholder>
                  <w:docPart w:val="2B846D7D13EB471FACA8BABBCD536ECC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301E49" w:rsidRPr="00245F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showingPlcHdr/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740624" w:rsidRDefault="00202D30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E56F0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showingPlcHdr/>
            <w:date w:fullDate="2018-01-04T00:00:00Z">
              <w:dateFormat w:val="dd-MM-yyyy"/>
              <w:lid w:val="en-IN"/>
              <w:storeMappedDataAs w:val="dateTime"/>
              <w:calendar w:val="gregorian"/>
            </w:date>
          </w:sdtPr>
          <w:sdtEndPr/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202D30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E56F00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:rsidR="00481841" w:rsidRDefault="00481841" w:rsidP="00481841">
      <w:pPr>
        <w:rPr>
          <w:rFonts w:ascii="Trebuchet MS" w:hAnsi="Trebuchet MS"/>
          <w:b/>
        </w:rPr>
      </w:pPr>
    </w:p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Pr="00570A18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570A18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showingPlcHdr/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202D30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E56F0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:rsidR="00481841" w:rsidRPr="00D20A19" w:rsidRDefault="00481841" w:rsidP="00481841">
      <w:pPr>
        <w:rPr>
          <w:rFonts w:ascii="Trebuchet MS" w:hAnsi="Trebuchet MS"/>
          <w:b/>
          <w:u w:val="single"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showingPlcHdr/>
            <w:date w:fullDate="2018-01-04T00:00:00Z">
              <w:dateFormat w:val="dd-MM-yyyy"/>
              <w:lid w:val="en-IN"/>
              <w:storeMappedDataAs w:val="dateTime"/>
              <w:calendar w:val="gregorian"/>
            </w:date>
          </w:sdtPr>
          <w:sdtEndPr/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202D30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E56F00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D20A19" w:rsidRPr="00D20A19" w:rsidRDefault="00D20A19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481841" w:rsidRPr="00D20A19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 w:rsidR="00D20A19"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 w:rsidR="00D20A19">
        <w:rPr>
          <w:rFonts w:ascii="Trebuchet MS" w:hAnsi="Trebuchet MS"/>
          <w:b/>
          <w:caps/>
        </w:rPr>
        <w:t xml:space="preserve"> (</w:t>
      </w:r>
      <w:r w:rsidR="00C60A67">
        <w:rPr>
          <w:rFonts w:ascii="Trebuchet MS" w:hAnsi="Trebuchet MS"/>
          <w:b/>
          <w:caps/>
        </w:rPr>
        <w:t>IF MULTIPLE</w:t>
      </w:r>
      <w:r w:rsidR="00D20A19">
        <w:rPr>
          <w:rFonts w:ascii="Trebuchet MS" w:hAnsi="Trebuchet MS"/>
          <w:b/>
          <w:caps/>
        </w:rPr>
        <w:t xml:space="preserve"> sections</w:t>
      </w:r>
      <w:r w:rsidR="00C60A67">
        <w:rPr>
          <w:rFonts w:ascii="Trebuchet MS" w:hAnsi="Trebuchet MS"/>
          <w:b/>
          <w:caps/>
        </w:rPr>
        <w:t xml:space="preserve"> EXIST</w:t>
      </w:r>
      <w:r w:rsidR="00D20A19">
        <w:rPr>
          <w:rFonts w:ascii="Trebuchet MS" w:hAnsi="Trebuchet MS"/>
          <w:b/>
          <w:caps/>
        </w:rPr>
        <w:t>)</w:t>
      </w:r>
      <w:r w:rsidRPr="00D20A19">
        <w:rPr>
          <w:rFonts w:ascii="Trebuchet MS" w:hAnsi="Trebuchet MS"/>
          <w:b/>
          <w:caps/>
        </w:rPr>
        <w:t>:</w:t>
      </w:r>
    </w:p>
    <w:p w:rsidR="00BD5469" w:rsidRPr="00D20A19" w:rsidRDefault="00BD5469" w:rsidP="00175C2E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D002E8" w:rsidRPr="00D20A19" w:rsidTr="00570A18">
        <w:tc>
          <w:tcPr>
            <w:tcW w:w="3916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20486193166D4B7295B13F2E9DFB84E7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Pr="00D20A19" w:rsidRDefault="00932285" w:rsidP="00932285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PRASHANT M PRABHU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CCCC23603A604D8C91DAE919877A833D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Pr="00D20A19" w:rsidRDefault="00932285" w:rsidP="00932285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A AND D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08A185BF2BCC428592F45743C1749E0D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932285" w:rsidP="00932285">
                <w:r>
                  <w:rPr>
                    <w:rStyle w:val="Style2"/>
                  </w:rPr>
                  <w:t>DR RAJIV MOHAN DAVID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8C5F78078E264C20B3A6A3442841848E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932285" w:rsidP="00932285">
                <w:r>
                  <w:rPr>
                    <w:rStyle w:val="Style2"/>
                  </w:rPr>
                  <w:t>B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994643159"/>
            <w:placeholder>
              <w:docPart w:val="4A7BBB67C94E406B9F6C733EEAE326F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932285" w:rsidP="00932285">
                <w:r>
                  <w:rPr>
                    <w:rStyle w:val="Style2"/>
                  </w:rPr>
                  <w:t>APARNA V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2D90CD5D2CE44648A098514AFF85941D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932285" w:rsidP="00932285">
                <w:r>
                  <w:rPr>
                    <w:rStyle w:val="Style2"/>
                  </w:rPr>
                  <w:t>C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5CF4B0796BAE4F89AAA40D81578374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6DD2FB25DA01488F9C58D7FD2E1C86D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F053AB85644D46B6AA9FD72FABCD5BD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90F9D6124AD94A33A330FF4A39FD9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E76E76870D6C4657B695B4C40F9762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D33EDC1D568342F5A1F57E258F39AE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C803E9D3CDA244A79DA782B5661801C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8A1D05BB85A4C85ACE13BA6DA6B9D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2E33A2AC27254636B7FDEB5FD76785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613A51B74F45C59EDE6D54DBDF644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7EF1AF1D96D04DDE86066BD7F629DF5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DC1B2EA087534CB386C911DF6E6D0B1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06533A0B00704810B76C23CA9BF8FBF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6288045CE88844AAA6AAC91EC4E9BDE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F659FE5A21B64DE49F1254E44FCD9A0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03AE2F1EF20A4512BDB8496FD1AC90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7960B6E0AFFE4382B661013D95D29C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6D7FA76E51004B28B6E37F968FD2F7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A9C68744B2404153B08EE233AB9C956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9ECC8AF3672143B28DD40187565DAE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6B0AD30C1CF740BD814B42E8B44D21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1C303C3DFA6B4162BED3DC9E6528C94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AA0BA80820214749BA3F56909168CD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A4B5B9223A2E47AE939F5BC9892B966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A9624DF5C8F942A38072F9D0D18B24B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B6380B505636409EACCACA208B5BD31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FE019CC818C041C0AD4E862E602B0A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E164462A3E924A44A333A121068988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5AEC2AD82AEE4AFDB66CA791F35E929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F321E98452414D8ABFFA7C935E02D79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AA521050AD8F47BD90693F7698ADB02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D133CE6A55BA4C5B9DD2AD88A665081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0287DBDE2B214F148D4CEAAEF10A8FF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8AD0CA199AD4FFBB5465F8292B6D39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AE5C55211D8B4303AAC26FB0D9C1A7E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AECB8E35F30A49C18A2318D29047C6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B1681D69541F4A9D9B8ED8E2BF407F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70BB9643D19B4A9EBE17711EE15F8B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D6AC94DB347D495FAEEBEA7CC11586C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B3E3ED83442E4CA0AE1B9A18D28BE08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599FA3C53AD74F218455C7C642021BE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317299AF33ED4D858554D65C3541734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:rsidR="00481841" w:rsidRPr="00D20A19" w:rsidRDefault="00481841" w:rsidP="00056F54">
      <w:pPr>
        <w:pStyle w:val="BodyText"/>
        <w:jc w:val="center"/>
        <w:rPr>
          <w:rFonts w:ascii="Trebuchet MS" w:hAnsi="Trebuchet MS"/>
          <w:b/>
          <w:caps/>
        </w:rPr>
      </w:pPr>
    </w:p>
    <w:p w:rsidR="00CF6EA1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CF6EA1" w:rsidRPr="00D20A19" w:rsidSect="00570A18">
      <w:footerReference w:type="even" r:id="rId9"/>
      <w:footerReference w:type="default" r:id="rId10"/>
      <w:pgSz w:w="12240" w:h="15840"/>
      <w:pgMar w:top="568" w:right="1800" w:bottom="117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685F" w:rsidRDefault="0095685F">
      <w:r>
        <w:separator/>
      </w:r>
    </w:p>
  </w:endnote>
  <w:endnote w:type="continuationSeparator" w:id="0">
    <w:p w:rsidR="0095685F" w:rsidRDefault="00956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4ECD" w:rsidRDefault="00E44ECD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E44ECD" w:rsidRDefault="00E44ECD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4ECD" w:rsidRDefault="00E44ECD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DB58DD">
      <w:rPr>
        <w:rStyle w:val="PageNumber"/>
        <w:b/>
        <w:bCs/>
        <w:i/>
        <w:noProof/>
      </w:rPr>
      <w:t>3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5)</w:t>
    </w:r>
  </w:p>
  <w:p w:rsidR="00E44ECD" w:rsidRDefault="00E44ECD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44ECD" w:rsidRDefault="00E44ECD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:rsidR="00E44ECD" w:rsidRDefault="00E44ECD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685F" w:rsidRDefault="0095685F">
      <w:r>
        <w:separator/>
      </w:r>
    </w:p>
  </w:footnote>
  <w:footnote w:type="continuationSeparator" w:id="0">
    <w:p w:rsidR="0095685F" w:rsidRDefault="00956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XOlmek9jsrndamHSviuNRmxU77O/I/6l2jNADzaRW0SwttM/xH/Z6yc9a0gZqJMarBpH/0JoAaW8bFRte+JNA==" w:salt="Trzt69betk3qCR8B+p5DF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226D3"/>
    <w:rsid w:val="000420C4"/>
    <w:rsid w:val="00043905"/>
    <w:rsid w:val="00055467"/>
    <w:rsid w:val="00056F54"/>
    <w:rsid w:val="0006027B"/>
    <w:rsid w:val="00060E5B"/>
    <w:rsid w:val="000728C8"/>
    <w:rsid w:val="000730AC"/>
    <w:rsid w:val="00075C86"/>
    <w:rsid w:val="00080751"/>
    <w:rsid w:val="0009053B"/>
    <w:rsid w:val="000A6F23"/>
    <w:rsid w:val="000B5AD2"/>
    <w:rsid w:val="000B5DB5"/>
    <w:rsid w:val="000B63B3"/>
    <w:rsid w:val="000E0077"/>
    <w:rsid w:val="000E044C"/>
    <w:rsid w:val="000E4534"/>
    <w:rsid w:val="000E47A0"/>
    <w:rsid w:val="001076AA"/>
    <w:rsid w:val="00107759"/>
    <w:rsid w:val="00121FE6"/>
    <w:rsid w:val="00124F08"/>
    <w:rsid w:val="0012796F"/>
    <w:rsid w:val="00130236"/>
    <w:rsid w:val="00131363"/>
    <w:rsid w:val="00131748"/>
    <w:rsid w:val="0014679D"/>
    <w:rsid w:val="00156F18"/>
    <w:rsid w:val="001649E9"/>
    <w:rsid w:val="001665EC"/>
    <w:rsid w:val="00172EF3"/>
    <w:rsid w:val="00175C2E"/>
    <w:rsid w:val="00180288"/>
    <w:rsid w:val="00184A90"/>
    <w:rsid w:val="00190C1B"/>
    <w:rsid w:val="00194D0C"/>
    <w:rsid w:val="001967CE"/>
    <w:rsid w:val="00197D70"/>
    <w:rsid w:val="001A1FAE"/>
    <w:rsid w:val="001B77F1"/>
    <w:rsid w:val="001C0D6E"/>
    <w:rsid w:val="001F1160"/>
    <w:rsid w:val="001F47A1"/>
    <w:rsid w:val="001F6366"/>
    <w:rsid w:val="001F6C58"/>
    <w:rsid w:val="001F7AE1"/>
    <w:rsid w:val="0020087B"/>
    <w:rsid w:val="00202D30"/>
    <w:rsid w:val="002224B1"/>
    <w:rsid w:val="00232C82"/>
    <w:rsid w:val="00236FB7"/>
    <w:rsid w:val="002454E2"/>
    <w:rsid w:val="00245EF7"/>
    <w:rsid w:val="002558CB"/>
    <w:rsid w:val="00263ACC"/>
    <w:rsid w:val="00285226"/>
    <w:rsid w:val="00290536"/>
    <w:rsid w:val="0029286E"/>
    <w:rsid w:val="002D25B7"/>
    <w:rsid w:val="002D43FA"/>
    <w:rsid w:val="002E13CD"/>
    <w:rsid w:val="002E6C78"/>
    <w:rsid w:val="002F1757"/>
    <w:rsid w:val="002F17EE"/>
    <w:rsid w:val="002F2441"/>
    <w:rsid w:val="002F2FFF"/>
    <w:rsid w:val="002F3996"/>
    <w:rsid w:val="00301E49"/>
    <w:rsid w:val="00305E6B"/>
    <w:rsid w:val="003379E4"/>
    <w:rsid w:val="00343A67"/>
    <w:rsid w:val="00345FD9"/>
    <w:rsid w:val="00367BAC"/>
    <w:rsid w:val="00374C39"/>
    <w:rsid w:val="0037655B"/>
    <w:rsid w:val="00382146"/>
    <w:rsid w:val="003A0F17"/>
    <w:rsid w:val="003A215E"/>
    <w:rsid w:val="003A2CA2"/>
    <w:rsid w:val="003A652E"/>
    <w:rsid w:val="003B4674"/>
    <w:rsid w:val="003C0E3E"/>
    <w:rsid w:val="003D415F"/>
    <w:rsid w:val="003E070B"/>
    <w:rsid w:val="003E1509"/>
    <w:rsid w:val="003E1A7B"/>
    <w:rsid w:val="003E430A"/>
    <w:rsid w:val="00402462"/>
    <w:rsid w:val="00407C9D"/>
    <w:rsid w:val="00420C3D"/>
    <w:rsid w:val="00423109"/>
    <w:rsid w:val="0042522F"/>
    <w:rsid w:val="00447814"/>
    <w:rsid w:val="0045627D"/>
    <w:rsid w:val="00481841"/>
    <w:rsid w:val="00483BD0"/>
    <w:rsid w:val="00483C8F"/>
    <w:rsid w:val="00486B74"/>
    <w:rsid w:val="004A3180"/>
    <w:rsid w:val="004A73FB"/>
    <w:rsid w:val="004C5762"/>
    <w:rsid w:val="004C6EC5"/>
    <w:rsid w:val="004D56C6"/>
    <w:rsid w:val="004D6916"/>
    <w:rsid w:val="004E1D8D"/>
    <w:rsid w:val="004E60CE"/>
    <w:rsid w:val="00504AA3"/>
    <w:rsid w:val="00506571"/>
    <w:rsid w:val="0051201F"/>
    <w:rsid w:val="005170A2"/>
    <w:rsid w:val="005357EF"/>
    <w:rsid w:val="00570A18"/>
    <w:rsid w:val="00570CFB"/>
    <w:rsid w:val="00581780"/>
    <w:rsid w:val="00597AC5"/>
    <w:rsid w:val="005A55B7"/>
    <w:rsid w:val="005A6257"/>
    <w:rsid w:val="005C1030"/>
    <w:rsid w:val="005E0EC6"/>
    <w:rsid w:val="0060706A"/>
    <w:rsid w:val="00640072"/>
    <w:rsid w:val="00642B65"/>
    <w:rsid w:val="006504F0"/>
    <w:rsid w:val="0065081F"/>
    <w:rsid w:val="0066113D"/>
    <w:rsid w:val="00667AA9"/>
    <w:rsid w:val="00672878"/>
    <w:rsid w:val="006A26A7"/>
    <w:rsid w:val="006A5A1C"/>
    <w:rsid w:val="006B235C"/>
    <w:rsid w:val="006D091D"/>
    <w:rsid w:val="006E488C"/>
    <w:rsid w:val="006F3D6C"/>
    <w:rsid w:val="00702212"/>
    <w:rsid w:val="00702516"/>
    <w:rsid w:val="00707E38"/>
    <w:rsid w:val="00714E82"/>
    <w:rsid w:val="00723498"/>
    <w:rsid w:val="00727F52"/>
    <w:rsid w:val="00740624"/>
    <w:rsid w:val="007447D4"/>
    <w:rsid w:val="007801A2"/>
    <w:rsid w:val="00785514"/>
    <w:rsid w:val="00787FBF"/>
    <w:rsid w:val="00794BB8"/>
    <w:rsid w:val="007A2337"/>
    <w:rsid w:val="007A4BC8"/>
    <w:rsid w:val="007C494C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33DD0"/>
    <w:rsid w:val="00852A41"/>
    <w:rsid w:val="008544B0"/>
    <w:rsid w:val="0085632D"/>
    <w:rsid w:val="00865008"/>
    <w:rsid w:val="00871BF6"/>
    <w:rsid w:val="0088759A"/>
    <w:rsid w:val="00895FC1"/>
    <w:rsid w:val="008A1862"/>
    <w:rsid w:val="008A6594"/>
    <w:rsid w:val="008B05AF"/>
    <w:rsid w:val="008B3073"/>
    <w:rsid w:val="008B5DE2"/>
    <w:rsid w:val="008E0F5A"/>
    <w:rsid w:val="008E7C43"/>
    <w:rsid w:val="008F0D6A"/>
    <w:rsid w:val="00910100"/>
    <w:rsid w:val="00916EE1"/>
    <w:rsid w:val="00932285"/>
    <w:rsid w:val="00942E0E"/>
    <w:rsid w:val="00951232"/>
    <w:rsid w:val="0095685F"/>
    <w:rsid w:val="0096358F"/>
    <w:rsid w:val="009719ED"/>
    <w:rsid w:val="00972EDF"/>
    <w:rsid w:val="00976B18"/>
    <w:rsid w:val="0098212A"/>
    <w:rsid w:val="009A2452"/>
    <w:rsid w:val="009B4FC3"/>
    <w:rsid w:val="009D79C9"/>
    <w:rsid w:val="009E73F7"/>
    <w:rsid w:val="009E7E64"/>
    <w:rsid w:val="009F3825"/>
    <w:rsid w:val="00A349CE"/>
    <w:rsid w:val="00A424C8"/>
    <w:rsid w:val="00A448B6"/>
    <w:rsid w:val="00A54A6F"/>
    <w:rsid w:val="00A619A3"/>
    <w:rsid w:val="00A723EB"/>
    <w:rsid w:val="00AC2E02"/>
    <w:rsid w:val="00AC3B05"/>
    <w:rsid w:val="00AD7647"/>
    <w:rsid w:val="00B41901"/>
    <w:rsid w:val="00B64481"/>
    <w:rsid w:val="00B71B9F"/>
    <w:rsid w:val="00B80727"/>
    <w:rsid w:val="00B95135"/>
    <w:rsid w:val="00BC604D"/>
    <w:rsid w:val="00BD5469"/>
    <w:rsid w:val="00BE3701"/>
    <w:rsid w:val="00BE66ED"/>
    <w:rsid w:val="00BE7521"/>
    <w:rsid w:val="00BF0B3D"/>
    <w:rsid w:val="00BF4293"/>
    <w:rsid w:val="00C17911"/>
    <w:rsid w:val="00C22574"/>
    <w:rsid w:val="00C477C0"/>
    <w:rsid w:val="00C535AA"/>
    <w:rsid w:val="00C565EA"/>
    <w:rsid w:val="00C60A67"/>
    <w:rsid w:val="00C679F7"/>
    <w:rsid w:val="00C77679"/>
    <w:rsid w:val="00CA17DA"/>
    <w:rsid w:val="00CA2B05"/>
    <w:rsid w:val="00CB1F8D"/>
    <w:rsid w:val="00CB66F4"/>
    <w:rsid w:val="00CD3F8C"/>
    <w:rsid w:val="00CE667F"/>
    <w:rsid w:val="00CF6EA1"/>
    <w:rsid w:val="00CF7F05"/>
    <w:rsid w:val="00D002E8"/>
    <w:rsid w:val="00D04354"/>
    <w:rsid w:val="00D04F8C"/>
    <w:rsid w:val="00D13C30"/>
    <w:rsid w:val="00D20A19"/>
    <w:rsid w:val="00D231A9"/>
    <w:rsid w:val="00D30206"/>
    <w:rsid w:val="00D30FCD"/>
    <w:rsid w:val="00D40F15"/>
    <w:rsid w:val="00D51780"/>
    <w:rsid w:val="00D544E5"/>
    <w:rsid w:val="00D62E5D"/>
    <w:rsid w:val="00D635CB"/>
    <w:rsid w:val="00D676C7"/>
    <w:rsid w:val="00D75DCC"/>
    <w:rsid w:val="00D84E27"/>
    <w:rsid w:val="00DA2223"/>
    <w:rsid w:val="00DA36A2"/>
    <w:rsid w:val="00DB13E2"/>
    <w:rsid w:val="00DB58DD"/>
    <w:rsid w:val="00DC0C13"/>
    <w:rsid w:val="00DE6365"/>
    <w:rsid w:val="00DE76EF"/>
    <w:rsid w:val="00DF22B4"/>
    <w:rsid w:val="00DF5D37"/>
    <w:rsid w:val="00E0426F"/>
    <w:rsid w:val="00E22408"/>
    <w:rsid w:val="00E24C23"/>
    <w:rsid w:val="00E24C94"/>
    <w:rsid w:val="00E34845"/>
    <w:rsid w:val="00E4407D"/>
    <w:rsid w:val="00E44ECD"/>
    <w:rsid w:val="00E453BF"/>
    <w:rsid w:val="00E47B5D"/>
    <w:rsid w:val="00E505FF"/>
    <w:rsid w:val="00E626AC"/>
    <w:rsid w:val="00E645D0"/>
    <w:rsid w:val="00E70359"/>
    <w:rsid w:val="00E738A7"/>
    <w:rsid w:val="00E73D93"/>
    <w:rsid w:val="00E7699E"/>
    <w:rsid w:val="00E818F8"/>
    <w:rsid w:val="00E841B2"/>
    <w:rsid w:val="00E850BE"/>
    <w:rsid w:val="00E86A38"/>
    <w:rsid w:val="00ED19D3"/>
    <w:rsid w:val="00ED6C6B"/>
    <w:rsid w:val="00EF2C78"/>
    <w:rsid w:val="00F12AFB"/>
    <w:rsid w:val="00F17C97"/>
    <w:rsid w:val="00F44080"/>
    <w:rsid w:val="00F54D26"/>
    <w:rsid w:val="00F67CE4"/>
    <w:rsid w:val="00F8157F"/>
    <w:rsid w:val="00F87F6F"/>
    <w:rsid w:val="00F91718"/>
    <w:rsid w:val="00F96BB7"/>
    <w:rsid w:val="00FC6CF8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B71B9F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0035DF" w:rsidP="00DA73A5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0035DF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0035DF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0035DF" w:rsidP="00DA73A5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0035DF" w:rsidP="00DA73A5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0035DF" w:rsidP="00DA73A5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0035DF" w:rsidP="00DA73A5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935F46" w:rsidRDefault="000035DF" w:rsidP="00DA73A5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935F46" w:rsidRDefault="000035DF" w:rsidP="005114E7">
          <w:pPr>
            <w:pStyle w:val="1D7F61CD4266491F8C41FB896B285A5416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935F46" w:rsidRDefault="000035DF" w:rsidP="005114E7">
          <w:pPr>
            <w:pStyle w:val="52AA0A1E2BF54AB8B225D5EFF744FC2A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935F46" w:rsidRDefault="000035DF" w:rsidP="005114E7">
          <w:pPr>
            <w:pStyle w:val="BC8C80C7B971460EA7628B73E1EB0407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935F46" w:rsidRDefault="000035DF" w:rsidP="005114E7">
          <w:pPr>
            <w:pStyle w:val="5497E4A7EDD845E4AC591635A2111C41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935F46" w:rsidRDefault="000035DF" w:rsidP="005114E7">
          <w:pPr>
            <w:pStyle w:val="305B4133DAB14D20B5F95B0E18D51F52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486193166D4B7295B13F2E9DFB8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8D39F-C518-425D-8776-BC4DF98F9A39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CCC23603A604D8C91DAE919877A8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40DBA-7CED-4125-BCFA-1F231E3C48FC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8A185BF2BCC428592F45743C1749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9B0F2-7560-49BC-AF48-987D98BAF1D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5F78078E264C20B3A6A34428418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C740B-5F71-439C-ADF0-32CD4C2DA535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A7BBB67C94E406B9F6C733EEAE32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BF30F-BB83-4C1C-A624-27C81D7BB6F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D90CD5D2CE44648A098514AFF859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59695-F15C-4D0A-B3B7-64D1371B8E32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CF4B0796BAE4F89AAA40D8157837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6AC9B-C0AB-4B42-BB29-89B098319305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D2FB25DA01488F9C58D7FD2E1C8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8658D-0EA3-4350-8A79-B73C6158C75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53AB85644D46B6AA9FD72FABCD5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A1C21-72AA-4D27-8C72-71F22652DEAA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F9D6124AD94A33A330FF4A39FD9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A8728-B0A5-469B-BCF7-5D63B3C4121E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76E76870D6C4657B695B4C40F976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3AFA6-BCCA-490C-9593-461BC72B836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33EDC1D568342F5A1F57E258F39A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75B6B-CFF5-4837-BF4F-FE57CB9D4D5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803E9D3CDA244A79DA782B566180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8DC06-5680-4CEF-B1FD-5DA16453E8D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8A1D05BB85A4C85ACE13BA6DA6B9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2B18B-1C92-46E1-92C0-21069CCC3F57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E33A2AC27254636B7FDEB5FD7678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F4284-C4FD-48FA-BB1C-96DE19CCB6A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613A51B74F45C59EDE6D54DBDF6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4601D-86C5-4B37-BB88-08544E18DB64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EF1AF1D96D04DDE86066BD7F629D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0CB63-33CB-43D9-A52A-7BA2A26EB87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C1B2EA087534CB386C911DF6E6D0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283BF-367A-4721-95EE-2429E2BB59B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6533A0B00704810B76C23CA9BF8F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13480-9778-4C63-BE79-DD9509EE1B3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288045CE88844AAA6AAC91EC4E9B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C306F-4A1B-43C4-9198-68FC38E1A4E7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659FE5A21B64DE49F1254E44FCD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456BB-DEA6-4614-B430-434C4FE6BD49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AE2F1EF20A4512BDB8496FD1AC9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83C3C9-E068-4036-87CC-8630F6A82C51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960B6E0AFFE4382B661013D95D29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F5CAC-78E4-4B6C-A3E4-EFA34910156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7FA76E51004B28B6E37F968FD2F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F325D-F7E1-4582-A0AA-D2A1D0DF0CB2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C68744B2404153B08EE233AB9C9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0B457-2986-4D96-BFA9-5CA37FBD117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C8AF3672143B28DD40187565DA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FD167-EA2E-4F81-8090-166CDC29477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B0AD30C1CF740BD814B42E8B44D2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3CF70-599F-4748-AF3A-32C06F01D9F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C303C3DFA6B4162BED3DC9E6528C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9325C-3E40-465B-AA55-3461EB6813D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0BA80820214749BA3F56909168C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268D7-88DC-4189-B8F3-A0FD02E29A9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4B5B9223A2E47AE939F5BC9892B9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07AED-DABA-45DF-A6E4-A03ECEAEA9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624DF5C8F942A38072F9D0D18B2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DD8AB-662D-46D0-9A73-3DBAD1189291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380B505636409EACCACA208B5BD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8FC97-7CF6-4ECD-8C72-7F678E074B4A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E019CC818C041C0AD4E862E602B0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DE8DD-41C2-4A75-8518-20E64C00128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64462A3E924A44A333A12106898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18CC5-E937-4170-B2F7-3166D0D7FD10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AEC2AD82AEE4AFDB66CA791F35E9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416F3-0BE7-4F64-9C11-B7472DC670C0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321E98452414D8ABFFA7C935E02D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51394-F116-4254-9B6E-165C352EFEF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521050AD8F47BD90693F7698ADB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2A7D3-94F8-4E91-90F4-3313F875FB3B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133CE6A55BA4C5B9DD2AD88A6650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F9A2E-3AC4-41AA-948B-3E42323613DC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87DBDE2B214F148D4CEAAEF10A8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ACD5B-7AF9-4B24-B6F9-678CFF682EF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8AD0CA199AD4FFBB5465F8292B6D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2364C-D392-423E-B0C3-AAA55E0338E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5C55211D8B4303AAC26FB0D9C1A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640D5-2CF3-49DF-A4F1-339F751F8AA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CB8E35F30A49C18A2318D29047C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97DFF-5F84-46AB-95FA-5FA34670BF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1681D69541F4A9D9B8ED8E2BF407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A69FB-1E73-4FAC-903E-2BB8AC03130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BB9643D19B4A9EBE17711EE15F8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6A7E3-7AEC-4449-A135-029A619F70E6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6AC94DB347D495FAEEBEA7CC1158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C8D24-CB86-4ACC-B3D2-3ECC8A500D9D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E3ED83442E4CA0AE1B9A18D28BE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37AC0-E34A-4ADA-BC72-75AE8FF1234F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99FA3C53AD74F218455C7C642021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07175-4AF7-4520-BD1E-B41919E7806B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17299AF33ED4D858554D65C35417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EB2C0-C00A-4E3C-87C7-4D29F529A66F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408E887F28C47B792F270C0EB954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C2D30-9D2F-4210-9DC8-4B29B2502358}"/>
      </w:docPartPr>
      <w:docPartBody>
        <w:p w:rsidR="00F47CDC" w:rsidRDefault="000035D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55F1E526EB434E8D733A8066E61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6407F-75C8-470F-BE78-CB83EC933C9D}"/>
      </w:docPartPr>
      <w:docPartBody>
        <w:p w:rsidR="00F47CDC" w:rsidRDefault="000035D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7CC22E08A5472787947A0831B85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82CCC-CC8A-4A76-A8A2-D4F72CCEA3C3}"/>
      </w:docPartPr>
      <w:docPartBody>
        <w:p w:rsidR="00F47CDC" w:rsidRDefault="000035D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20B2D758ABC24A28B4546535F92B6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2AC12-5B93-438C-AB42-5372749CF283}"/>
      </w:docPartPr>
      <w:docPartBody>
        <w:p w:rsidR="00F47CDC" w:rsidRDefault="000035DF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4856FFB32CBE4AE382E087E81E5E9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AE872-1612-4832-BFDA-E6E375DE568C}"/>
      </w:docPartPr>
      <w:docPartBody>
        <w:p w:rsidR="00F47CDC" w:rsidRDefault="00F47CDC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F425AFE41245E5B48948F3E726B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3545-451D-46B0-8D78-29BC49ECAD6B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C982DD98FF9541FAA07C1A9357FC8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B2CD2-3BC5-4D30-9176-A43C7B7C85DC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C2F33FA5AD48E38739EA14487F0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C324A-E6A7-44B9-A43D-1B376068524E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68E2741772564A3089402D5F504A7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6A2F0-3A19-4F9E-B87C-84595F9D5232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1B02F1F3574BCF904DBD45C8E1A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90794-70F4-4062-9753-25518027A58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34D241DC2F974A0FB7809789B939E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4B25B-4692-489D-B695-CCD97C0EB674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2A6B12A638D145F5B8B57E0E9DD61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C0CF0-7EA3-4EC7-BB6B-F5170DC09CA9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57DC8053759B4F83B467BA9ACA89E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7D4BB-7F4C-4530-AD2A-7D0348FA08C1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D762BF86F2304F9EAE7D91206DD43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1FED1-792F-4A22-B5C1-13EC3D6592B3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8964A9413D944E41B579E4466630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6EBCA-57F9-4EA5-B569-6B5D1717BF90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B157538ECD42B58A85071B17326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01666-E2E5-49FA-99F3-8D05AFAC2BE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8D643CD6CF2C499CBAED22C38DC3D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91B7C-2E4C-4849-ABD5-98ED450082E0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4350CCDC451C45B18ABB12142489C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446DC-34EF-432C-AC70-63E0A8212601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342140FDE0484AE39DB6CC5682EF0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96941-0823-4ABC-9978-F60D8AC88830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EF34401A39024F43B264F03509F72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D3274-9E92-4C93-B29B-F5489DB0C5D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1-x2</w:t>
          </w:r>
        </w:p>
      </w:docPartBody>
    </w:docPart>
    <w:docPart>
      <w:docPartPr>
        <w:name w:val="952FE0B688F143FA82ACDD64CBF3B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9C1AC-B7AD-41A5-B089-7F46B909E56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1-y2</w:t>
          </w:r>
        </w:p>
      </w:docPartBody>
    </w:docPart>
    <w:docPart>
      <w:docPartPr>
        <w:name w:val="EA8FA3EB92754710A1F584BFEBDF5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BBC4A-1803-4B0C-916E-5BD21ADA7F50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BCBDF1D9C424CE5A7882A747644D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87190-E57D-4E10-844C-04D99D105C6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1-a2</w:t>
          </w:r>
        </w:p>
      </w:docPartBody>
    </w:docPart>
    <w:docPart>
      <w:docPartPr>
        <w:name w:val="C1A59012173443B7A9C7F0F40E318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CAB45-ADD7-4B13-B403-EAB114A10E4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1-b2</w:t>
          </w:r>
        </w:p>
      </w:docPartBody>
    </w:docPart>
    <w:docPart>
      <w:docPartPr>
        <w:name w:val="D4E8BE59EDD54F76950B9C4F15582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ECA98-2EA5-4DC2-8806-E014457268EF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FF0BEBB96BD043ADAEB1CDE1D29F2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20FBE-284A-4434-BC5D-8BA979624CCA}"/>
      </w:docPartPr>
      <w:docPartBody>
        <w:p w:rsidR="00F51C97" w:rsidRDefault="004D3C04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50659CA28034BD0BFAD9F0711D32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8F353-FF8F-494B-86A4-4A9D8697A6FF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3-x4</w:t>
          </w:r>
        </w:p>
      </w:docPartBody>
    </w:docPart>
    <w:docPart>
      <w:docPartPr>
        <w:name w:val="10B7958CD71B4997BE7024706A243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2B410-6C4E-44E4-86BD-90B47823E275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3-y4</w:t>
          </w:r>
        </w:p>
      </w:docPartBody>
    </w:docPart>
    <w:docPart>
      <w:docPartPr>
        <w:name w:val="9B6C70B2F1E548D3A02AC68BBC57A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47D09-EA81-42C0-9D13-DE3A4CBBAE84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16191C7901F24609BF6480F8F4F6F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63330-C1E2-4EAC-B53B-A5710FAD0D47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5-x6</w:t>
          </w:r>
        </w:p>
      </w:docPartBody>
    </w:docPart>
    <w:docPart>
      <w:docPartPr>
        <w:name w:val="1A652335457748FEA12CF50FF852C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A0C78-7508-4EFA-ADDA-A09AE3E661BD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5-y6</w:t>
          </w:r>
        </w:p>
      </w:docPartBody>
    </w:docPart>
    <w:docPart>
      <w:docPartPr>
        <w:name w:val="8C212111C5C74A2A9461CAAA55CF8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5C4CA-69C4-43D5-8342-9909A10ED5DE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49BE679912E41ED83D540D092969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65F5E-5069-4735-9D31-81C7A6009F3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3-a4</w:t>
          </w:r>
        </w:p>
      </w:docPartBody>
    </w:docPart>
    <w:docPart>
      <w:docPartPr>
        <w:name w:val="4A087A9334A94F77B7A440C4AB1CF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9BA60-DBFE-476F-A0EA-206BF75CA1A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3-b4</w:t>
          </w:r>
        </w:p>
      </w:docPartBody>
    </w:docPart>
    <w:docPart>
      <w:docPartPr>
        <w:name w:val="6CC80D5002B84ADD8EDE06824F2FE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43BD0-FD9D-4F68-9A98-9F71D35512D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8BE919A8CC046FFB4A35C003BA33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4D33E-DEFE-4B89-A875-CF80F5E72E8A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7-x8</w:t>
          </w:r>
        </w:p>
      </w:docPartBody>
    </w:docPart>
    <w:docPart>
      <w:docPartPr>
        <w:name w:val="03E9761917F140909D3B8B2BF192D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FD6AB-3276-4006-B5FB-B0F98FFDC22B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7-y8</w:t>
          </w:r>
        </w:p>
      </w:docPartBody>
    </w:docPart>
    <w:docPart>
      <w:docPartPr>
        <w:name w:val="4895DE3204D34A60B86C52F4CF56C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F2A77-361E-494E-B677-1EAD007CA3E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F9BE361D7DA4FB59C62FED87A5F0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84A3F-328B-485D-B517-D117EE314CFB}"/>
      </w:docPartPr>
      <w:docPartBody>
        <w:p w:rsidR="00123A66" w:rsidRDefault="000035DF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4128FDD18624461D8D0D2A6CEC9A6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93619-0074-45AA-98F1-E485D2C465E9}"/>
      </w:docPartPr>
      <w:docPartBody>
        <w:p w:rsidR="00123A66" w:rsidRDefault="000035DF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D7ACDF01CDF2429BBE465EDE0402A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C2707-125A-4187-BE21-EC738110BA1D}"/>
      </w:docPartPr>
      <w:docPartBody>
        <w:p w:rsidR="00123A66" w:rsidRDefault="000035DF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7EF267242FBF4B2A890EC504C872F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7E7CB-4305-4AC4-BC4B-31B18F72AFA7}"/>
      </w:docPartPr>
      <w:docPartBody>
        <w:p w:rsidR="00123A66" w:rsidRDefault="000035DF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88130FD6178F42DDA7AE32DBE1D28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9ABA3-51DE-401C-8DDF-E1D96DE9344B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7DB0DC11D74D68A9C1AAC8B7F3B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8BAB2-DF36-4B13-8AC2-55282DBE8417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A33A3F51ED54EA8BC9E298D12C14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C3A54-4D2A-4ED3-BDD6-703E05A1C723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DD39784EF2E4D94BB05F2695C6B1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0F545-1AF3-4290-9481-DF2200336F60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20DCA4740E44148DAE658051371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FB7F9-175E-43A2-B331-3452AD3C8462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4C71C3AE7B5145DC9D1737EB544FB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1DE7F-A186-4913-AED9-8444DA986796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0FA3D590F4A14734884D66A7BA8CA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7D59C-273F-42DE-B01F-E62F2EC92E56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D20839CF7E4765B5EA73D6FA53F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CDDAE-B0AE-4D39-9B20-7B8E34861AF3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9F456DC836B4C5DAC7D13886A268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98B74-2FB0-4594-A51A-6F21C99F2C48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2D301B4EFE4CFF91E259A04A004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36029-A551-4307-BA65-AB0ED09F2745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EDA8151B034228AF3C24119A471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BDA37-E169-49DD-9617-6944C3B1E99C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34D03ABC3F4A4382AA754BCA3B58E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5D616-5F2B-42D6-A1EE-CF32D3CA93FF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386BC9347BB64B9D858C45A858142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206B7-7AA3-4934-A8BE-CB248CA2EE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FBDFE1623E74F9DBD31F32B0C459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4DC8E-88A9-474C-ACE8-676DFB18C88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9C023BA0144D8ADB97049F6AC8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46FA2-9B96-461F-A38D-EE3819CE80B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B7254D8FF9EE4712B03FEAADD28DB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A60DF-5797-42ED-B3B9-BC1CED70A01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2D257F82AD4600ACE37AF14516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DCBDB-F79C-4335-8675-E130B58F08F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D708389700407C9B010B155CF1C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160F3-CE7B-4131-981F-CFB3E672A5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B8C9B3FC20E46C58BC0D7ECAFA2D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79DA5-9133-4DC9-AF7F-477142E5B82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C25DA97702841ED9E9CF96F437FF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CC759-1AA5-4236-B512-D30230041C5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D449EEFED94676B99DC34BDA2AF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B3F28-CF77-49E6-8A93-A63482D42B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7A52817640E4FE0AD95C380DB593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0C584-8A44-4216-BE3B-1F6F9DE0B53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CBE817EDD3A4E2B8CA2FDFA9150B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DC8AC-FA2C-4333-AC65-DEE6EDCE1FD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CAB84D567E4C24A15C20B04F009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43FEF-211F-4994-9E7B-A461201F6A90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C595679515FC4395BB15CA23611EF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E4ADC-AF88-4380-BEFC-715F8BC688A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05B872B02F242A6A20FD4AB8F9A7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73EE6-99D7-4065-8F33-47EA201F24A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67DAE6CD1E4FF98763430B5E60C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0319C-FBB3-4C45-881F-7B53954CC83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90C922C588741DD89C692831000C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88AAC-3B7A-4169-A04C-EAC3A3097B7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EE61C8320B14A09A93B2C7B1FADD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5AB7B-72B8-418C-A448-554FFCDACE96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E6BA7531D5421CAD7C543BDF72E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F10ED-CE90-4BA7-B1F0-3ADDBA321416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D8B2B71A86043F6BE108A9F1B700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3E5F5-1D63-4A06-A6AB-26963651E71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564002BC45F444CAD55C4F0161D0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940D4-6625-494D-A363-4979FE260C2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F24398E63244788F8B7BC059816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0FE35-A28F-4553-8B1C-1D43B388AE4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E694442D94E4513B43901BBCF2B5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8AF84-A58F-49CD-AE4D-E46AC80E41E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0F2579116E4765BF705F708EC46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6EBBE-36DC-4388-B38D-8D351E25943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EEDC95D7B465CB57784CB4B548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38160-5F2E-4DC5-A076-0A3C553F61C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165DBFC52374400D892454903DADA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BFE3B-B5EA-4616-B0C0-5602D160B02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CF7D57E1E28450B896AACE3A487B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8E957-A2C4-4A25-A286-A0BC778027F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BBC4C4C5C945F78E73A432BCFC3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B9944-BEC9-41E8-968C-19B53850944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4F24C9A6B914FA1B204E7C39729D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6F45D-1503-4547-BCA8-FE796142ED7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AB22D7FE1EB4D51BB27FAF468AE9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50B57-C1E9-44B9-8649-7DA588AF3BB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7B6AABB767422DA2486162AA9D8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EE91C-1377-4334-8D0B-11509510CE79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B5D2B2622084C67ACA8D56D3C4F9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C5E27-2ED4-4651-89C7-9914C585BAE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57DA5313CB04B5C81E78DE543851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35CFF-7783-4B15-8073-008D6922C6B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A6E221AE3A4067B723A9191E093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5C3D0-58FA-4058-8825-F89EB18BBBA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31A40B994654C439DCA82BD1C363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57215-5DAE-43AF-91FD-8C6E6F44C2C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ABBFD94B6734956AA1D4DEE4A2F2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D56FC-A494-48C3-B20C-59AFAF9C6D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90FC8F9F3840CEBD5FB8FB7BBA9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A681A-3380-41AF-97D3-33FAE8A05E9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4AB2ECF1FBA54838A5A6EBA39E94F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6A11D-883C-432D-B211-70524E74345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AA67F7EEA6F4B4182712F7C865B9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BC2BF-B645-460F-9992-D1ADC1F8C53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8245A24E14224A53090E2F96A1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38ED1-56AA-43A5-9076-364CB14AD5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F0EBD80DA368437D907581B24312A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05CD1-B5E9-497C-A777-08D224B1FBA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16D5765047843A78C0FB7A476842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28A61-7586-49E1-83FB-0D521C91B24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B0F8FC7AD2465EAA2A94EBC972A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3A9CA-6EE6-4B26-92A9-298DC7E27F6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CB7582E1C0C4F168874D188E707D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4188F-2A42-40E9-98C1-02300ECCBD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CD57168CC248FDAA8AF36B2AFBE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97057-DF6E-4E0C-ACC5-AE98E56F36E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469E6F7A1465EAE328051B6D45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4B1AD-328A-4305-A4D3-B3E973DF62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A17791F57D647C986A0B89911E39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EF091-EE69-498B-9C5C-8C2B52F9C21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B1AFF58FCC74D6EA987E2BFB2E6A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AC8DF-F66D-411E-83E8-5EC641BB2758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64B9F48FAE4656A516EF0CF3B91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072A2-C8B6-41CE-A025-28FA7A28CDCC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F581408C33945E69987E42C832F6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87168-EA2B-4E8F-8428-D97B7840793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F15E00EC744AFB9EF093DBB98AC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25668-55EB-4C2C-87E1-770E9606E5E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C3C91DC9AE4537AC228F3E7659B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A425A-8567-4D99-8785-1B3554484A3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B7D0FD40C643C698256EF9623C6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06664-E2F4-4B74-91EE-C6002D06889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0AAC7AD0DD54A1AB22A6F3AD4A6B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75A25-C523-4A50-A71E-C603DC7C478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5FA6005E0144AA8722FFE3F0DAA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CF501-73DA-4496-A729-1312EAA8387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89010857D50455CA250ABE2096D2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2E89-4DC8-4B87-9070-A370E625EF7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49D6F977DA4412CB4D323865AD37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C8AF3-A6BB-4B48-A0E0-E7369C69CA6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16EA13995C4D679D1C340F7B3EC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E5DE9-006A-4F7B-A5D1-E661C499940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7BBF82899341E8A9EC8F02842E4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B3E4A-8CED-438A-A924-F202BB8B856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E75C76967FC482F86FCD9CC64507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7E834-B3DC-409E-A431-73E52B644C0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E12521195D4F7E8594C6D07727D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C2F57-E8C7-448F-BCA3-FF831216353F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0EB06B19CC94B8A821C2DB5EE629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F33CE-6F6D-4482-9748-06FEA00CFA8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32FA3BB44494D3880864EF3933A3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51C4C-B6FD-4EB1-9693-3A0C1B2D8F4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6210E399A448B3816E860CFABDC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CEAD3-FC3C-4681-8F94-28481A7124CD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38749C93414919A56D05C7C5355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9815F-5DD4-4186-8147-E10107985AB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692FE893850475FB5001B0F25CE6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16708-EF0E-4524-882E-848784D3C70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CD8AAD95104687ACFB800202F87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C9464-5736-41AB-ADCF-7C5A9C83F2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DC0F2DB2756846098A17CB9CE9466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03E39-1946-4BDE-BE15-AD7AF91E5B8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DB499C162D444685E2CAA789D31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5C85D-53DC-4F0E-BC67-31933097CF2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F95994831545679EEA0AA6668E8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A0ADA-5FD2-4AA4-98C8-435A3AB8A16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87DCD2156C1D4AAFA1E2C60B998D6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7B912-FDC2-499F-96AD-9B62D587B4B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1F9E836FF3449609D69661656CED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68775-2B53-4910-8E93-859F2347FAE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E21A82BCF840259971C2BE4E727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8FB84-C839-421D-B083-A9C51EED0326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1578BF23E8D448DA03298A529273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DF353-E206-4E00-8D39-BFC275C0D49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CD8243E142F45488E5875D6A21F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ED032-C474-4FA9-B985-D113265BD56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5C0464F0B54AFF8578B45B693E3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4F0CD-64F1-4D14-B094-EFE77B724205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082C3D6014846A68ED89C23B026A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7D9EC-BBDC-4ECE-85FC-3A9CEBB79321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1928DE5931045DFBBDAD1996F571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58F7D-8937-42E7-AA6B-0D6D4F481B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63202A954F4221B9DC32969BD27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32D7D-52FA-4ABC-8BCB-41E76EF7539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6F61DA34D244E7D8363217A4F93E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EE1D2-70CE-4B65-B977-C6408FA5AE0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5FFAD28910A4B9D9347551A45FEC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A77BB-FACC-46AE-B889-5D64AA29E08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9118E5B9714ACAA52AC2DC991C8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C26C8-7B2E-47A9-AA65-B31EFEA05A9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CEF9A11C0624B5B967369AAB4CE1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3292F-3C40-48AA-AFF8-14780B5EAFE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E368871BA342078CD5FCCB2A323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97E6F-9357-41F0-9372-51F27F16E9F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65A2CE72F423BA38FFE33A9147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5FC0F-1467-4AC9-BEAE-B882C0843B5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14C60716CEEC4718A75FD758D2C76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BC67F-4621-4800-9122-5B1D950D1F7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5B87BE538B54B36A770BA946CB1B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CEDCA-065E-49DE-9FE5-B90CD33F85D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E13D0301C948768DB8840449699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F7DC0-3915-49CF-8CF8-20EFE87EB5B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3D3CEE50CE5149B8A7B40213194A5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41134-3716-4A85-8618-2AE6C70A353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C128CD10A214DBC9E35C55D6F887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3D781-083C-493C-BB13-8DD4066B1A6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3F3C7E385943EDBD46468E139DA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AD77A-2371-4714-AA06-164EF3118D9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5A8CB2C9043453EA033F2739C4B5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86BD6-492C-471C-828A-FEF2ECC74F7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89683A31FDA4F9BB70B7CA631554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AD00B-8D66-4590-9A17-AA2EC39000F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9FF76CFAC94263B826DF5346DF8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ED964-7BEA-4268-9C8A-5259C67866AB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AA5168C06F424B009E3261C1FEFE9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1E739-24A6-4A77-8EFD-0ED182826D32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11E720B070B4DBEBEF0B01B802E7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7048B-4E81-4AB9-9286-D7911A7B19F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DBC8929DE3425AAA87A70C5E51E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1F982-E896-4295-9D6C-A050A50A950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5623224EB7CC41E19D5AC1195BED1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697F9-3359-4652-B2E7-375ECA7852A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E9FF004C97F499287D5099271180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98349-3767-4944-B923-82513F6B448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D05EC0F5A743C094CC86E594216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656F5-D8D9-417F-A3E1-C43A5806172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92240AA418B4F67836E3AB7E17F4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38090-601C-4E2A-BDE3-232E611C89E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BCA1FBB04E44B328A2B57211CC0D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FCE3A-B911-4590-BF2A-6FFC8607859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53C386DEDC4F4DB72AF36535EC5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B778F-9204-472C-B342-9361A64E178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878E166E26A4190B5D47F130F3B4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BC79-DAC3-4F44-8A56-02E35FE703F3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6C143FEB79F45B4AF4B516609CFA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1BAD7-E482-4F85-803B-65CF04E0B3E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3ED09F82BF4025B357AC85A0F8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AE4B9-6719-4D58-9531-723B818235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D774ACC400A47218400B5B0D3232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1478B-0348-4EFF-ACDA-0CB290C78C3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6F6C688B2EB4DFAA39F14B1CF5F7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7B062-555E-495C-B1BE-4E2328834F9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29EBB38E974DBDAA22F26C24799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7030C-A4BD-4C21-B7A5-78200C807849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E43FF55154C49B8989DCC465AAA5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E9445-9BDC-466D-83A9-3D9A35E070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832BB35A250418488FC2400EAD1D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10CDC-8E14-4C8B-93E8-DFB36B996ED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D47398E1D41028D11181890D86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3B35C-C7AC-4D38-B4C5-44189F10C064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FD8C0F8858647A0B4DD43B6C3526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70272-5DE1-4042-8206-DD3567DE97A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69027E9971E421A8BE3B5F5F6F3B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4EFE2-C1E2-4E91-9ACC-00D21163C7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D97344B28C46AEAB0F3D6FC3B85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3CF33-A3D5-4AED-AA76-859B9AE642A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DC9D530C4074977A9E857169A603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60712-7724-4700-9BF2-9E7909292C4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A448A51221B4818BF19EA4589B34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E0675-61CD-4685-BC63-F001DC0DD05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0522D29F9442D1888853E1D5411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D350F-F7F2-48FA-B26B-B55ED229C23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40B61316CC43139EC6003EE6531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986DE-6A8A-45AF-A3CD-CA2655B0F85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E8600CDB8D144589613B61DDC57D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95C1D-A70B-4456-B820-C88791B7D8C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1BD5BBE18247A1AF704E0F28D46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D43F-149F-48FF-85DB-40EDC34663BC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C3548E0307C4AD69225A01349F86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8CF85-5D00-4330-AC35-4FF775A525F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55D850EEA414C54948611B3DBB6E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166A0-C140-4FF5-AD85-59DEA1F330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BF2BF268FF495281E0C7A1E0EFF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6EAAC-13CB-4A1D-BB2C-2F18B24F2CB4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36CA6A7FDB944983AA1CFC6A016A3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8FF26-9F73-4564-B7D7-E5F381FC0D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9A553B9FE1F44DDB74BC87231503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F5E5E-7151-4CC8-AC4D-596873A362E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E7061C5B9C4C18A14FA2D62CC6D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4F25E-4C0D-47C3-8C8D-7E0EE45F0C28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4E9D37D9A3D74F9DA230597EE1376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1F544-F2BC-42A4-868E-05E48BFD7A8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934EA1C383F460AB144379A15E54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71065-5193-4EB6-A3A0-B7371570722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DF8EB02BDD40148AED53ED1965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B645F-96BA-433D-8C21-C456C0E0B370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371659D45C54A868EC06C7D43259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1C26A-653D-491D-918D-ECBC36A09206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DD1F26094FF43BD925BC204AC482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BB377-684F-4BB9-BAD9-463FD9704A1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261EDFD3424B18B406A332DE960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6BCCC-BAE0-496E-8802-815EF8A5D52E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0BAEA3C791C45EF9BD4723F8A9FD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9DB5E-04A2-4689-A7DA-EA39091E16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D4D4204083B4AA39891509E54A62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2B71D-50A2-47FF-9B3B-52DAB4D5CC7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02708AAED648688DDA0E055BD92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AF295-0E2B-4437-9A1C-93B0C80ABAF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884F97ED6374C7DA480C388BE473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0041E-1076-49EA-9F37-92FF1D5E1D9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09DC665CFF94A72BD26668AB8849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CF3A4-AB9C-4597-A876-1B8290E33E7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0617C09DF48958655069885EAB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BCC3A-47E9-46D3-9923-4E67AF7458E9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6F8C9B016A546A0B12524BEAB4F1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78B8D-A6B1-4FD5-A402-05F73D1009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78EBC32220C47ED994F358269DCE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4DFEF-D893-4CCA-BD64-6F088749542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39F6E7213D4ABEA7237B5CBF460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84EA4-A9F8-4402-AA71-B33CEC02AF3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00F9B3F3CA284C35B0B8A35B27C50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BE2DB-D84D-4F66-857F-B0C9A63D498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AA6372C2BCB4E6EB51D99A139EE1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5E6AD-2DA7-4301-9D1C-1ADAC33A268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F128685CD84F5792677BE643078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F87DD-30EB-4F5A-96AA-CC15BF91168A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6B015BFBD3784485A4F48B92099A8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8C8F1-7D47-4448-83EF-C65953D9E0C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83207929F00498A8CC23D54CECE0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1DAF5-0B6E-4EEE-8760-B6A49351C01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63D84C0514F918B7252CE4F8CB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108EC-A169-47A0-A41E-C75F41F0BCF4}"/>
      </w:docPartPr>
      <w:docPartBody>
        <w:p w:rsidR="00ED4AB1" w:rsidRDefault="00B9632E"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98093B88F484D959AD2845398739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A41FC-C540-4B82-A04E-F57D95E063F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5949B752A74AAA8052886ABB3AC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6AAC6-1849-493B-8BA3-DFEFC006B33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FFDA5FB2A24206B9A522496910E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57D7B-F1B2-4397-BE8D-DC72B194798B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1E30F46E0844FAAEBC051A7B5EF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CEDDE-4C97-42C2-ACD8-4C7AC72C4B52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BD430B6F2B4BE99588BF24F8390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21BC5-DBAF-447F-B813-79DE5B5AA5F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846D7D13EB471FACA8BABBCD536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0DB18-52A9-4212-964B-BEF5BC350E2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14E7"/>
    <w:rsid w:val="000035DF"/>
    <w:rsid w:val="00076247"/>
    <w:rsid w:val="00123A66"/>
    <w:rsid w:val="002127A9"/>
    <w:rsid w:val="003D4B7D"/>
    <w:rsid w:val="004B1288"/>
    <w:rsid w:val="004D3C04"/>
    <w:rsid w:val="005114E7"/>
    <w:rsid w:val="00601957"/>
    <w:rsid w:val="00726DA5"/>
    <w:rsid w:val="007E09A1"/>
    <w:rsid w:val="008908C5"/>
    <w:rsid w:val="00935F46"/>
    <w:rsid w:val="00A51CF6"/>
    <w:rsid w:val="00AF5580"/>
    <w:rsid w:val="00B86927"/>
    <w:rsid w:val="00B9632E"/>
    <w:rsid w:val="00B97A61"/>
    <w:rsid w:val="00D223F3"/>
    <w:rsid w:val="00DA73A5"/>
    <w:rsid w:val="00EA583A"/>
    <w:rsid w:val="00EA7A53"/>
    <w:rsid w:val="00ED4AB1"/>
    <w:rsid w:val="00F47CDC"/>
    <w:rsid w:val="00F51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632E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45EC87C5CC477E835F79BC3FF90241">
    <w:name w:val="3345EC87C5CC477E835F79BC3FF90241"/>
    <w:rsid w:val="00DA73A5"/>
  </w:style>
  <w:style w:type="paragraph" w:customStyle="1" w:styleId="A1269A93B0884B0BA3DF38AC95A2EF8C">
    <w:name w:val="A1269A93B0884B0BA3DF38AC95A2EF8C"/>
    <w:rsid w:val="00DA73A5"/>
  </w:style>
  <w:style w:type="paragraph" w:customStyle="1" w:styleId="A33C28E5478B4FDCB47402789555BC91">
    <w:name w:val="A33C28E5478B4FDCB47402789555BC91"/>
    <w:rsid w:val="00DA73A5"/>
  </w:style>
  <w:style w:type="paragraph" w:customStyle="1" w:styleId="01D3DCA60EFB459794237854DEAF47C6">
    <w:name w:val="01D3DCA60EFB459794237854DEAF47C6"/>
    <w:rsid w:val="00DA73A5"/>
  </w:style>
  <w:style w:type="paragraph" w:customStyle="1" w:styleId="201E432747AA40739932C8A6F3593998">
    <w:name w:val="201E432747AA40739932C8A6F3593998"/>
    <w:rsid w:val="00DA73A5"/>
  </w:style>
  <w:style w:type="paragraph" w:customStyle="1" w:styleId="B905AAD803E24CAE8549A3F634D9FB84">
    <w:name w:val="B905AAD803E24CAE8549A3F634D9FB84"/>
    <w:rsid w:val="00DA73A5"/>
  </w:style>
  <w:style w:type="paragraph" w:customStyle="1" w:styleId="3215FB358E574998A1BD3A8749714AED">
    <w:name w:val="3215FB358E574998A1BD3A8749714AED"/>
    <w:rsid w:val="00DA73A5"/>
  </w:style>
  <w:style w:type="paragraph" w:customStyle="1" w:styleId="39242DB40B0843E5B05787908F92F8F6">
    <w:name w:val="39242DB40B0843E5B05787908F92F8F6"/>
    <w:rsid w:val="00DA73A5"/>
  </w:style>
  <w:style w:type="paragraph" w:customStyle="1" w:styleId="1A546FB1E1724FBEBAD69DF2E7953FE7">
    <w:name w:val="1A546FB1E1724FBEBAD69DF2E7953FE7"/>
    <w:rsid w:val="00DA73A5"/>
  </w:style>
  <w:style w:type="paragraph" w:customStyle="1" w:styleId="8500A44C8A034A5596919429BE906DD5">
    <w:name w:val="8500A44C8A034A5596919429BE906DD5"/>
    <w:rsid w:val="00DA73A5"/>
  </w:style>
  <w:style w:type="paragraph" w:customStyle="1" w:styleId="95868BD3A56442A49EB68471893DAEBB">
    <w:name w:val="95868BD3A56442A49EB68471893DAEBB"/>
    <w:rsid w:val="00DA73A5"/>
  </w:style>
  <w:style w:type="paragraph" w:customStyle="1" w:styleId="53EA4081DFED45D2ADE2E2FFA6B5D63B">
    <w:name w:val="53EA4081DFED45D2ADE2E2FFA6B5D63B"/>
    <w:rsid w:val="00DA73A5"/>
  </w:style>
  <w:style w:type="paragraph" w:customStyle="1" w:styleId="84C95958B54449039DF1DB41A48BF615">
    <w:name w:val="84C95958B54449039DF1DB41A48BF615"/>
    <w:rsid w:val="00DA73A5"/>
  </w:style>
  <w:style w:type="paragraph" w:customStyle="1" w:styleId="7FCB5E0847DE43E9A16C91193E1D770F">
    <w:name w:val="7FCB5E0847DE43E9A16C91193E1D770F"/>
    <w:rsid w:val="00DA73A5"/>
  </w:style>
  <w:style w:type="paragraph" w:customStyle="1" w:styleId="7305B903C1424602BC9C3DEA008D7EF5">
    <w:name w:val="7305B903C1424602BC9C3DEA008D7EF5"/>
    <w:rsid w:val="00DA73A5"/>
  </w:style>
  <w:style w:type="paragraph" w:customStyle="1" w:styleId="19916BCA77484587B0B7E42812C33475">
    <w:name w:val="19916BCA77484587B0B7E42812C33475"/>
    <w:rsid w:val="00DA73A5"/>
  </w:style>
  <w:style w:type="paragraph" w:customStyle="1" w:styleId="3BA014C7D7F34D9DB735CA4052C62F39">
    <w:name w:val="3BA014C7D7F34D9DB735CA4052C62F39"/>
    <w:rsid w:val="00DA73A5"/>
  </w:style>
  <w:style w:type="paragraph" w:customStyle="1" w:styleId="E78589BAB5504B3680BF8FAA059B86DA">
    <w:name w:val="E78589BAB5504B3680BF8FAA059B86DA"/>
    <w:rsid w:val="00DA73A5"/>
  </w:style>
  <w:style w:type="paragraph" w:customStyle="1" w:styleId="BCE7D4867FC74302ABCE426DB9F7FDFB">
    <w:name w:val="BCE7D4867FC74302ABCE426DB9F7FDFB"/>
    <w:rsid w:val="00DA73A5"/>
  </w:style>
  <w:style w:type="paragraph" w:customStyle="1" w:styleId="D3AD7ED4809B4C4FA120B786C7782B3E">
    <w:name w:val="D3AD7ED4809B4C4FA120B786C7782B3E"/>
    <w:rsid w:val="00DA73A5"/>
  </w:style>
  <w:style w:type="paragraph" w:customStyle="1" w:styleId="88B32609977141DF8B7A3739587BC9A5">
    <w:name w:val="88B32609977141DF8B7A3739587BC9A5"/>
    <w:rsid w:val="00DA73A5"/>
  </w:style>
  <w:style w:type="paragraph" w:customStyle="1" w:styleId="81697124B011445083E159F39538C6CE">
    <w:name w:val="81697124B011445083E159F39538C6CE"/>
    <w:rsid w:val="00DA73A5"/>
  </w:style>
  <w:style w:type="paragraph" w:customStyle="1" w:styleId="38D8038A60E94AFC9E1901FD467D0844">
    <w:name w:val="38D8038A60E94AFC9E1901FD467D0844"/>
    <w:rsid w:val="00DA73A5"/>
  </w:style>
  <w:style w:type="paragraph" w:customStyle="1" w:styleId="6C1A3E6C12FC41C7BE65F98CA315D77B">
    <w:name w:val="6C1A3E6C12FC41C7BE65F98CA315D77B"/>
    <w:rsid w:val="00DA73A5"/>
  </w:style>
  <w:style w:type="paragraph" w:customStyle="1" w:styleId="D7C764A511F84AFF859BFCBACA2337C0">
    <w:name w:val="D7C764A511F84AFF859BFCBACA2337C0"/>
    <w:rsid w:val="00DA73A5"/>
  </w:style>
  <w:style w:type="paragraph" w:customStyle="1" w:styleId="90B929138FE74AAF93C851F9266C5283">
    <w:name w:val="90B929138FE74AAF93C851F9266C5283"/>
    <w:rsid w:val="00DA73A5"/>
  </w:style>
  <w:style w:type="paragraph" w:customStyle="1" w:styleId="16F31BB5437D4DA79FADC20E78E5ECFD">
    <w:name w:val="16F31BB5437D4DA79FADC20E78E5ECFD"/>
    <w:rsid w:val="00DA73A5"/>
  </w:style>
  <w:style w:type="paragraph" w:customStyle="1" w:styleId="1DF69BDBF1E04F099F4E01BC97B2FA4F">
    <w:name w:val="1DF69BDBF1E04F099F4E01BC97B2FA4F"/>
    <w:rsid w:val="00DA73A5"/>
  </w:style>
  <w:style w:type="paragraph" w:customStyle="1" w:styleId="C4BB2F53B5F04F9298C576E93B48E1F9">
    <w:name w:val="C4BB2F53B5F04F9298C576E93B48E1F9"/>
    <w:rsid w:val="00DA73A5"/>
  </w:style>
  <w:style w:type="paragraph" w:customStyle="1" w:styleId="05CBD06F1CD24DF1B8DA36E0D6E5B426">
    <w:name w:val="05CBD06F1CD24DF1B8DA36E0D6E5B426"/>
    <w:rsid w:val="00DA73A5"/>
  </w:style>
  <w:style w:type="paragraph" w:customStyle="1" w:styleId="6FE984FA93EA462B88B139798379FB5F">
    <w:name w:val="6FE984FA93EA462B88B139798379FB5F"/>
    <w:rsid w:val="00DA73A5"/>
  </w:style>
  <w:style w:type="paragraph" w:customStyle="1" w:styleId="3988B7C76AA44F26AE977F44C77F4A52">
    <w:name w:val="3988B7C76AA44F26AE977F44C77F4A52"/>
    <w:rsid w:val="00DA73A5"/>
  </w:style>
  <w:style w:type="paragraph" w:customStyle="1" w:styleId="30F285069EE64C049DC02960E1FEF999">
    <w:name w:val="30F285069EE64C049DC02960E1FEF999"/>
    <w:rsid w:val="00DA73A5"/>
  </w:style>
  <w:style w:type="paragraph" w:customStyle="1" w:styleId="D8357D917B984CFBAD24403FAFC2F334">
    <w:name w:val="D8357D917B984CFBAD24403FAFC2F334"/>
    <w:rsid w:val="00DA73A5"/>
  </w:style>
  <w:style w:type="paragraph" w:customStyle="1" w:styleId="FF1699BEEFCA49DA9B9DF594EB55FEC2">
    <w:name w:val="FF1699BEEFCA49DA9B9DF594EB55FEC2"/>
    <w:rsid w:val="00DA73A5"/>
  </w:style>
  <w:style w:type="paragraph" w:customStyle="1" w:styleId="7E88BFB9EED84E188BA49E6D389003D2">
    <w:name w:val="7E88BFB9EED84E188BA49E6D389003D2"/>
    <w:rsid w:val="00DA73A5"/>
  </w:style>
  <w:style w:type="paragraph" w:customStyle="1" w:styleId="F5F34EE35BB84E0280730CC4CF33EDC6">
    <w:name w:val="F5F34EE35BB84E0280730CC4CF33EDC6"/>
    <w:rsid w:val="00DA73A5"/>
  </w:style>
  <w:style w:type="paragraph" w:customStyle="1" w:styleId="15BC32E86EC2480F888440A3F9467533">
    <w:name w:val="15BC32E86EC2480F888440A3F9467533"/>
    <w:rsid w:val="00DA73A5"/>
  </w:style>
  <w:style w:type="paragraph" w:customStyle="1" w:styleId="E4901C9994284FB59408CD02C92072DB">
    <w:name w:val="E4901C9994284FB59408CD02C92072DB"/>
    <w:rsid w:val="00DA73A5"/>
  </w:style>
  <w:style w:type="paragraph" w:customStyle="1" w:styleId="4F46B593D4104665BF547B277CA669C5">
    <w:name w:val="4F46B593D4104665BF547B277CA669C5"/>
    <w:rsid w:val="00DA73A5"/>
  </w:style>
  <w:style w:type="paragraph" w:customStyle="1" w:styleId="838DB777A88F4F8D8E05A6AC20CD573F">
    <w:name w:val="838DB777A88F4F8D8E05A6AC20CD573F"/>
    <w:rsid w:val="00DA73A5"/>
  </w:style>
  <w:style w:type="paragraph" w:customStyle="1" w:styleId="47ED2B3DDDF54430883F0A390745B6D2">
    <w:name w:val="47ED2B3DDDF54430883F0A390745B6D2"/>
    <w:rsid w:val="00DA73A5"/>
  </w:style>
  <w:style w:type="paragraph" w:customStyle="1" w:styleId="F5841F7270314566819F3FB40A77B7B2">
    <w:name w:val="F5841F7270314566819F3FB40A77B7B2"/>
    <w:rsid w:val="00DA73A5"/>
  </w:style>
  <w:style w:type="paragraph" w:customStyle="1" w:styleId="51FF78C758E443FA91A8D27E710FE59B">
    <w:name w:val="51FF78C758E443FA91A8D27E710FE59B"/>
    <w:rsid w:val="00DA73A5"/>
  </w:style>
  <w:style w:type="paragraph" w:customStyle="1" w:styleId="FB471C63FC4C4F4F9E625ED31E0712A9">
    <w:name w:val="FB471C63FC4C4F4F9E625ED31E0712A9"/>
    <w:rsid w:val="00DA73A5"/>
  </w:style>
  <w:style w:type="paragraph" w:customStyle="1" w:styleId="D76B28B795564AA8B93E4D13DB712525">
    <w:name w:val="D76B28B795564AA8B93E4D13DB712525"/>
    <w:rsid w:val="00DA73A5"/>
  </w:style>
  <w:style w:type="paragraph" w:customStyle="1" w:styleId="B9B6806EE99343CFBCC469135C8178B6">
    <w:name w:val="B9B6806EE99343CFBCC469135C8178B6"/>
    <w:rsid w:val="00DA73A5"/>
  </w:style>
  <w:style w:type="paragraph" w:customStyle="1" w:styleId="CA6266CE10394FA383567F8C93108FF6">
    <w:name w:val="CA6266CE10394FA383567F8C93108FF6"/>
    <w:rsid w:val="00DA73A5"/>
  </w:style>
  <w:style w:type="paragraph" w:customStyle="1" w:styleId="4A6D2CE66B1B44D080274F32CD3B1BC8">
    <w:name w:val="4A6D2CE66B1B44D080274F32CD3B1BC8"/>
    <w:rsid w:val="00DA73A5"/>
  </w:style>
  <w:style w:type="paragraph" w:customStyle="1" w:styleId="F8C827C8B1404B49A28D58C23161986B">
    <w:name w:val="F8C827C8B1404B49A28D58C23161986B"/>
    <w:rsid w:val="00DA73A5"/>
  </w:style>
  <w:style w:type="paragraph" w:customStyle="1" w:styleId="3D4CA437DD8645428EE1D1BB3314DF7D">
    <w:name w:val="3D4CA437DD8645428EE1D1BB3314DF7D"/>
    <w:rsid w:val="00DA73A5"/>
  </w:style>
  <w:style w:type="paragraph" w:customStyle="1" w:styleId="7D3D4D912FFF46E3B63974322D99D586">
    <w:name w:val="7D3D4D912FFF46E3B63974322D99D586"/>
    <w:rsid w:val="00DA73A5"/>
  </w:style>
  <w:style w:type="paragraph" w:customStyle="1" w:styleId="B975F923C28241F1BBAB84AD32CF756D">
    <w:name w:val="B975F923C28241F1BBAB84AD32CF756D"/>
    <w:rsid w:val="00DA73A5"/>
  </w:style>
  <w:style w:type="paragraph" w:customStyle="1" w:styleId="1AAB0B414ED6468988014FF6130A2594">
    <w:name w:val="1AAB0B414ED6468988014FF6130A2594"/>
    <w:rsid w:val="00DA73A5"/>
  </w:style>
  <w:style w:type="paragraph" w:customStyle="1" w:styleId="B06151E737ED478F9E3FDD276B274324">
    <w:name w:val="B06151E737ED478F9E3FDD276B274324"/>
    <w:rsid w:val="00DA73A5"/>
  </w:style>
  <w:style w:type="paragraph" w:customStyle="1" w:styleId="82AFC2462D144D1DBCC216F9B7922F0F">
    <w:name w:val="82AFC2462D144D1DBCC216F9B7922F0F"/>
    <w:rsid w:val="00DA73A5"/>
  </w:style>
  <w:style w:type="paragraph" w:customStyle="1" w:styleId="EE93DD9F47CC462FB167DBFDF580041E">
    <w:name w:val="EE93DD9F47CC462FB167DBFDF580041E"/>
    <w:rsid w:val="00DA73A5"/>
  </w:style>
  <w:style w:type="paragraph" w:customStyle="1" w:styleId="263354E2F2DC4C829EA4D2FD9CED3EB3">
    <w:name w:val="263354E2F2DC4C829EA4D2FD9CED3EB3"/>
    <w:rsid w:val="00DA73A5"/>
  </w:style>
  <w:style w:type="paragraph" w:customStyle="1" w:styleId="7BA6A5A89AF242939A83667AEF106366">
    <w:name w:val="7BA6A5A89AF242939A83667AEF106366"/>
    <w:rsid w:val="00DA73A5"/>
  </w:style>
  <w:style w:type="paragraph" w:customStyle="1" w:styleId="2C89A7038730452199A7743DFBA29BE3">
    <w:name w:val="2C89A7038730452199A7743DFBA29BE3"/>
    <w:rsid w:val="00DA73A5"/>
  </w:style>
  <w:style w:type="paragraph" w:customStyle="1" w:styleId="18447E65947D4BDD8984610995B43211">
    <w:name w:val="18447E65947D4BDD8984610995B43211"/>
    <w:rsid w:val="00DA73A5"/>
  </w:style>
  <w:style w:type="paragraph" w:customStyle="1" w:styleId="B4942B2077024D9DB0447D4A6FDA09E5">
    <w:name w:val="B4942B2077024D9DB0447D4A6FDA09E5"/>
    <w:rsid w:val="00DA73A5"/>
  </w:style>
  <w:style w:type="paragraph" w:customStyle="1" w:styleId="5C9AC55E8FFF4CEFA5C47A1E2F51ECC3">
    <w:name w:val="5C9AC55E8FFF4CEFA5C47A1E2F51ECC3"/>
    <w:rsid w:val="00DA73A5"/>
  </w:style>
  <w:style w:type="paragraph" w:customStyle="1" w:styleId="F790625CE55F444B9BB33DEAA84BB596">
    <w:name w:val="F790625CE55F444B9BB33DEAA84BB596"/>
    <w:rsid w:val="00DA73A5"/>
  </w:style>
  <w:style w:type="paragraph" w:customStyle="1" w:styleId="57C5E350E6A94D26A62CA82615C4CF9C">
    <w:name w:val="57C5E350E6A94D26A62CA82615C4CF9C"/>
    <w:rsid w:val="00DA73A5"/>
  </w:style>
  <w:style w:type="paragraph" w:customStyle="1" w:styleId="1C33DC32FB204947940CAB3EDB0C7B55">
    <w:name w:val="1C33DC32FB204947940CAB3EDB0C7B55"/>
    <w:rsid w:val="00DA73A5"/>
  </w:style>
  <w:style w:type="paragraph" w:customStyle="1" w:styleId="4967AEDFBE04486EAF7D960BB944D815">
    <w:name w:val="4967AEDFBE04486EAF7D960BB944D815"/>
    <w:rsid w:val="00DA73A5"/>
  </w:style>
  <w:style w:type="paragraph" w:customStyle="1" w:styleId="13B35052DDEA41B18F21EB89B6219BDC">
    <w:name w:val="13B35052DDEA41B18F21EB89B6219BDC"/>
    <w:rsid w:val="00DA73A5"/>
  </w:style>
  <w:style w:type="paragraph" w:customStyle="1" w:styleId="636BBF7533DE4182B84C6A8DB24923C7">
    <w:name w:val="636BBF7533DE4182B84C6A8DB24923C7"/>
    <w:rsid w:val="00DA73A5"/>
  </w:style>
  <w:style w:type="paragraph" w:customStyle="1" w:styleId="BA2BA730792442F9B21E098717B3A8C6">
    <w:name w:val="BA2BA730792442F9B21E098717B3A8C6"/>
    <w:rsid w:val="00DA73A5"/>
  </w:style>
  <w:style w:type="paragraph" w:customStyle="1" w:styleId="8360314E61714AC0A263100E5BA82A51">
    <w:name w:val="8360314E61714AC0A263100E5BA82A51"/>
    <w:rsid w:val="00DA73A5"/>
  </w:style>
  <w:style w:type="paragraph" w:customStyle="1" w:styleId="FD5E708357F84EB6B65E3810489F69AC">
    <w:name w:val="FD5E708357F84EB6B65E3810489F69AC"/>
    <w:rsid w:val="00DA73A5"/>
  </w:style>
  <w:style w:type="paragraph" w:customStyle="1" w:styleId="EB7488C5AA6C44BBB98F7E013E2EAD9B">
    <w:name w:val="EB7488C5AA6C44BBB98F7E013E2EAD9B"/>
    <w:rsid w:val="00DA73A5"/>
  </w:style>
  <w:style w:type="paragraph" w:customStyle="1" w:styleId="4912872B60F64C7BA2D5F4F2EF04D5B8">
    <w:name w:val="4912872B60F64C7BA2D5F4F2EF04D5B8"/>
    <w:rsid w:val="00DA73A5"/>
  </w:style>
  <w:style w:type="paragraph" w:customStyle="1" w:styleId="4C167BE748FC431587FF4EC7CFB150C9">
    <w:name w:val="4C167BE748FC431587FF4EC7CFB150C9"/>
    <w:rsid w:val="00DA73A5"/>
  </w:style>
  <w:style w:type="paragraph" w:customStyle="1" w:styleId="4E2682BA4C1741FD94D8D3524571F772">
    <w:name w:val="4E2682BA4C1741FD94D8D3524571F772"/>
    <w:rsid w:val="00DA73A5"/>
  </w:style>
  <w:style w:type="paragraph" w:customStyle="1" w:styleId="39DE8D7A635D41909F0A83105B088999">
    <w:name w:val="39DE8D7A635D41909F0A83105B088999"/>
    <w:rsid w:val="00DA73A5"/>
  </w:style>
  <w:style w:type="paragraph" w:customStyle="1" w:styleId="1F1383A356F644F6955A4F37136548E5">
    <w:name w:val="1F1383A356F644F6955A4F37136548E5"/>
    <w:rsid w:val="00DA73A5"/>
  </w:style>
  <w:style w:type="paragraph" w:customStyle="1" w:styleId="0B215A9BBDB74726AA5420BA3D3DD1A5">
    <w:name w:val="0B215A9BBDB74726AA5420BA3D3DD1A5"/>
    <w:rsid w:val="00DA73A5"/>
  </w:style>
  <w:style w:type="paragraph" w:customStyle="1" w:styleId="FE9520F3F26844D8912868D7FDC73250">
    <w:name w:val="FE9520F3F26844D8912868D7FDC73250"/>
    <w:rsid w:val="00DA73A5"/>
  </w:style>
  <w:style w:type="paragraph" w:customStyle="1" w:styleId="D5143E8F2A8F424A8156F72ACB380667">
    <w:name w:val="D5143E8F2A8F424A8156F72ACB380667"/>
    <w:rsid w:val="00DA73A5"/>
  </w:style>
  <w:style w:type="paragraph" w:customStyle="1" w:styleId="3D9F808F625E4ADAAAE57B4EA4664944">
    <w:name w:val="3D9F808F625E4ADAAAE57B4EA4664944"/>
    <w:rsid w:val="00DA73A5"/>
  </w:style>
  <w:style w:type="paragraph" w:customStyle="1" w:styleId="268026D7AA9C4C05B96EA16476BB7BFD">
    <w:name w:val="268026D7AA9C4C05B96EA16476BB7BFD"/>
    <w:rsid w:val="00DA73A5"/>
  </w:style>
  <w:style w:type="paragraph" w:customStyle="1" w:styleId="FBDE5EBBDF8D420F8F3450747F29DDA6">
    <w:name w:val="FBDE5EBBDF8D420F8F3450747F29DDA6"/>
    <w:rsid w:val="00DA73A5"/>
  </w:style>
  <w:style w:type="paragraph" w:customStyle="1" w:styleId="94C3536C0E714140BD479C367A2F12D8">
    <w:name w:val="94C3536C0E714140BD479C367A2F12D8"/>
    <w:rsid w:val="00DA73A5"/>
  </w:style>
  <w:style w:type="paragraph" w:customStyle="1" w:styleId="6889D2C7588D47649DCF0F70BD295ADA">
    <w:name w:val="6889D2C7588D47649DCF0F70BD295ADA"/>
    <w:rsid w:val="00DA73A5"/>
  </w:style>
  <w:style w:type="paragraph" w:customStyle="1" w:styleId="FBE7F17B57124904A58CAB08BA457F77">
    <w:name w:val="FBE7F17B57124904A58CAB08BA457F77"/>
    <w:rsid w:val="00DA73A5"/>
  </w:style>
  <w:style w:type="paragraph" w:customStyle="1" w:styleId="381C332E304049D7AE1F63C2B5ECD944">
    <w:name w:val="381C332E304049D7AE1F63C2B5ECD944"/>
    <w:rsid w:val="00DA73A5"/>
  </w:style>
  <w:style w:type="paragraph" w:customStyle="1" w:styleId="06597B902ADF48B9979501D836BCD4B8">
    <w:name w:val="06597B902ADF48B9979501D836BCD4B8"/>
    <w:rsid w:val="00DA73A5"/>
  </w:style>
  <w:style w:type="paragraph" w:customStyle="1" w:styleId="83DFF3BA7C154385AEA9393E46D175F8">
    <w:name w:val="83DFF3BA7C154385AEA9393E46D175F8"/>
    <w:rsid w:val="00DA73A5"/>
  </w:style>
  <w:style w:type="paragraph" w:customStyle="1" w:styleId="61F1B0946C7D428AA8929A85AD078D33">
    <w:name w:val="61F1B0946C7D428AA8929A85AD078D33"/>
    <w:rsid w:val="00DA73A5"/>
  </w:style>
  <w:style w:type="paragraph" w:customStyle="1" w:styleId="18EB04BEF7E04E23A07F3CF9923C74E1">
    <w:name w:val="18EB04BEF7E04E23A07F3CF9923C74E1"/>
    <w:rsid w:val="00DA73A5"/>
  </w:style>
  <w:style w:type="paragraph" w:customStyle="1" w:styleId="D7F56BDAAE384C13874FE93FEFA3ECC3">
    <w:name w:val="D7F56BDAAE384C13874FE93FEFA3ECC3"/>
    <w:rsid w:val="00DA73A5"/>
  </w:style>
  <w:style w:type="paragraph" w:customStyle="1" w:styleId="6814D3DAFDC04424B3102AFB28AD9E7E">
    <w:name w:val="6814D3DAFDC04424B3102AFB28AD9E7E"/>
    <w:rsid w:val="00DA73A5"/>
  </w:style>
  <w:style w:type="paragraph" w:customStyle="1" w:styleId="FE45B68CE5CA4928AD96E297BC56F862">
    <w:name w:val="FE45B68CE5CA4928AD96E297BC56F862"/>
    <w:rsid w:val="00DA73A5"/>
  </w:style>
  <w:style w:type="paragraph" w:customStyle="1" w:styleId="88189730215540F586D99BF9CD81553F">
    <w:name w:val="88189730215540F586D99BF9CD81553F"/>
    <w:rsid w:val="00DA73A5"/>
  </w:style>
  <w:style w:type="paragraph" w:customStyle="1" w:styleId="28E30AE8D71F47FB8E9836AD7A692147">
    <w:name w:val="28E30AE8D71F47FB8E9836AD7A692147"/>
    <w:rsid w:val="00DA73A5"/>
  </w:style>
  <w:style w:type="paragraph" w:customStyle="1" w:styleId="DF65806D967F4BF0876430DFEA98113F">
    <w:name w:val="DF65806D967F4BF0876430DFEA98113F"/>
    <w:rsid w:val="00DA73A5"/>
  </w:style>
  <w:style w:type="paragraph" w:customStyle="1" w:styleId="4DD20BE3BD134C8EA830EC5101799D9E">
    <w:name w:val="4DD20BE3BD134C8EA830EC5101799D9E"/>
    <w:rsid w:val="00DA73A5"/>
  </w:style>
  <w:style w:type="paragraph" w:customStyle="1" w:styleId="5295A0694A7A4EEAB5F5FEECAC2DA252">
    <w:name w:val="5295A0694A7A4EEAB5F5FEECAC2DA252"/>
    <w:rsid w:val="00DA73A5"/>
  </w:style>
  <w:style w:type="paragraph" w:customStyle="1" w:styleId="E25109303F814604B267A1903FF2A66F">
    <w:name w:val="E25109303F814604B267A1903FF2A66F"/>
    <w:rsid w:val="00DA73A5"/>
  </w:style>
  <w:style w:type="paragraph" w:customStyle="1" w:styleId="91AA55B983AD455DB3A13D65CBB28295">
    <w:name w:val="91AA55B983AD455DB3A13D65CBB28295"/>
    <w:rsid w:val="00DA73A5"/>
  </w:style>
  <w:style w:type="paragraph" w:customStyle="1" w:styleId="2C65DF98EE994024AF0C60B6D905D1B8">
    <w:name w:val="2C65DF98EE994024AF0C60B6D905D1B8"/>
    <w:rsid w:val="00DA73A5"/>
  </w:style>
  <w:style w:type="paragraph" w:customStyle="1" w:styleId="A2AEEBB906744C708A64DA13D76E1456">
    <w:name w:val="A2AEEBB906744C708A64DA13D76E1456"/>
    <w:rsid w:val="00DA73A5"/>
  </w:style>
  <w:style w:type="paragraph" w:customStyle="1" w:styleId="CB6D9A1E660444E1A8D86E4F8E18D22C">
    <w:name w:val="CB6D9A1E660444E1A8D86E4F8E18D22C"/>
    <w:rsid w:val="00DA73A5"/>
  </w:style>
  <w:style w:type="paragraph" w:customStyle="1" w:styleId="4C35815DCB724716B585B2CB1CBE256F">
    <w:name w:val="4C35815DCB724716B585B2CB1CBE256F"/>
    <w:rsid w:val="00DA73A5"/>
  </w:style>
  <w:style w:type="paragraph" w:customStyle="1" w:styleId="34E78C574FC040E8A8CDA8C2CE06262B">
    <w:name w:val="34E78C574FC040E8A8CDA8C2CE06262B"/>
    <w:rsid w:val="00DA73A5"/>
  </w:style>
  <w:style w:type="paragraph" w:customStyle="1" w:styleId="AD8BA51731B64D1789B826DDD27E9356">
    <w:name w:val="AD8BA51731B64D1789B826DDD27E9356"/>
    <w:rsid w:val="00DA73A5"/>
  </w:style>
  <w:style w:type="paragraph" w:customStyle="1" w:styleId="C2D029D112244D38BC3EE62DFD9F13A1">
    <w:name w:val="C2D029D112244D38BC3EE62DFD9F13A1"/>
    <w:rsid w:val="00DA73A5"/>
  </w:style>
  <w:style w:type="paragraph" w:customStyle="1" w:styleId="ED03A3AC9FED461287D00D1B432CE9FE">
    <w:name w:val="ED03A3AC9FED461287D00D1B432CE9FE"/>
    <w:rsid w:val="00DA73A5"/>
  </w:style>
  <w:style w:type="paragraph" w:customStyle="1" w:styleId="809E50B8169A4DFFB4E025C64518D416">
    <w:name w:val="809E50B8169A4DFFB4E025C64518D416"/>
    <w:rsid w:val="00DA73A5"/>
  </w:style>
  <w:style w:type="paragraph" w:customStyle="1" w:styleId="9C61ED95AA75415CBE1F75C9A9BAB523">
    <w:name w:val="9C61ED95AA75415CBE1F75C9A9BAB523"/>
    <w:rsid w:val="00DA73A5"/>
  </w:style>
  <w:style w:type="paragraph" w:customStyle="1" w:styleId="614017A82F5D40049D51659EE8D5607F">
    <w:name w:val="614017A82F5D40049D51659EE8D5607F"/>
    <w:rsid w:val="00DA73A5"/>
  </w:style>
  <w:style w:type="paragraph" w:customStyle="1" w:styleId="2DC343DBBD2640F8B68A5509589EFC16">
    <w:name w:val="2DC343DBBD2640F8B68A5509589EFC16"/>
    <w:rsid w:val="00DA73A5"/>
  </w:style>
  <w:style w:type="paragraph" w:customStyle="1" w:styleId="11C69695D6D445CB978745DF9EBEEE79">
    <w:name w:val="11C69695D6D445CB978745DF9EBEEE79"/>
    <w:rsid w:val="00DA73A5"/>
  </w:style>
  <w:style w:type="paragraph" w:customStyle="1" w:styleId="1289DE09E2E5404FA8FD703E4CD57B4B">
    <w:name w:val="1289DE09E2E5404FA8FD703E4CD57B4B"/>
    <w:rsid w:val="00DA73A5"/>
  </w:style>
  <w:style w:type="paragraph" w:customStyle="1" w:styleId="1C20396FB60C47E9A3D6E24C79CC112F">
    <w:name w:val="1C20396FB60C47E9A3D6E24C79CC112F"/>
    <w:rsid w:val="00DA73A5"/>
  </w:style>
  <w:style w:type="paragraph" w:customStyle="1" w:styleId="28EF5CEE48F84D20AAE41E4952033236">
    <w:name w:val="28EF5CEE48F84D20AAE41E4952033236"/>
    <w:rsid w:val="00DA73A5"/>
  </w:style>
  <w:style w:type="paragraph" w:customStyle="1" w:styleId="24346CC3609C4C23B3072E220A844486">
    <w:name w:val="24346CC3609C4C23B3072E220A844486"/>
    <w:rsid w:val="00DA73A5"/>
  </w:style>
  <w:style w:type="paragraph" w:customStyle="1" w:styleId="6266A724FE0841AD866BF98DBAC5EE31">
    <w:name w:val="6266A724FE0841AD866BF98DBAC5EE31"/>
    <w:rsid w:val="00DA73A5"/>
  </w:style>
  <w:style w:type="paragraph" w:customStyle="1" w:styleId="1780441572F6416991C4C40E9F56D833">
    <w:name w:val="1780441572F6416991C4C40E9F56D833"/>
    <w:rsid w:val="00DA73A5"/>
  </w:style>
  <w:style w:type="paragraph" w:customStyle="1" w:styleId="7FF149D1DB27458AA2A4F72EE1E478A5">
    <w:name w:val="7FF149D1DB27458AA2A4F72EE1E478A5"/>
    <w:rsid w:val="00DA73A5"/>
  </w:style>
  <w:style w:type="paragraph" w:customStyle="1" w:styleId="E8F7F7EB8A5C4631911379F81E3F0CB7">
    <w:name w:val="E8F7F7EB8A5C4631911379F81E3F0CB7"/>
    <w:rsid w:val="00DA73A5"/>
  </w:style>
  <w:style w:type="paragraph" w:customStyle="1" w:styleId="923AB257E5F7495E8891C4E659582AF7">
    <w:name w:val="923AB257E5F7495E8891C4E659582AF7"/>
    <w:rsid w:val="00DA73A5"/>
  </w:style>
  <w:style w:type="paragraph" w:customStyle="1" w:styleId="35EC521BD9184697B95ACFE0C76C403F">
    <w:name w:val="35EC521BD9184697B95ACFE0C76C403F"/>
    <w:rsid w:val="00DA73A5"/>
  </w:style>
  <w:style w:type="paragraph" w:customStyle="1" w:styleId="FD55DFDC3E1F4029B81F22BCD0001381">
    <w:name w:val="FD55DFDC3E1F4029B81F22BCD0001381"/>
    <w:rsid w:val="00DA73A5"/>
  </w:style>
  <w:style w:type="paragraph" w:customStyle="1" w:styleId="4473AE5A0A5044F6AD8BDC1245A22899">
    <w:name w:val="4473AE5A0A5044F6AD8BDC1245A22899"/>
    <w:rsid w:val="00DA73A5"/>
  </w:style>
  <w:style w:type="paragraph" w:customStyle="1" w:styleId="85E7FBE075504B34AEDA6C0095564D1E">
    <w:name w:val="85E7FBE075504B34AEDA6C0095564D1E"/>
    <w:rsid w:val="00DA73A5"/>
  </w:style>
  <w:style w:type="paragraph" w:customStyle="1" w:styleId="943E167CDE7F442E93514E6327E69D23">
    <w:name w:val="943E167CDE7F442E93514E6327E69D23"/>
    <w:rsid w:val="00DA73A5"/>
  </w:style>
  <w:style w:type="paragraph" w:customStyle="1" w:styleId="40D4E9BB24B84ACF9DF15AEAC8C3CBAD">
    <w:name w:val="40D4E9BB24B84ACF9DF15AEAC8C3CBAD"/>
    <w:rsid w:val="00DA73A5"/>
  </w:style>
  <w:style w:type="paragraph" w:customStyle="1" w:styleId="56809E16B0BE49CB9B577491EA00B344">
    <w:name w:val="56809E16B0BE49CB9B577491EA00B344"/>
    <w:rsid w:val="00DA73A5"/>
  </w:style>
  <w:style w:type="paragraph" w:customStyle="1" w:styleId="FF13A939F53543DF83D88F356F99F826">
    <w:name w:val="FF13A939F53543DF83D88F356F99F826"/>
    <w:rsid w:val="00DA73A5"/>
  </w:style>
  <w:style w:type="paragraph" w:customStyle="1" w:styleId="75DA795113824078BE0BF8E303739D13">
    <w:name w:val="75DA795113824078BE0BF8E303739D13"/>
    <w:rsid w:val="00DA73A5"/>
  </w:style>
  <w:style w:type="paragraph" w:customStyle="1" w:styleId="A07B37A9EB2E4E58BE639681D92DCF03">
    <w:name w:val="A07B37A9EB2E4E58BE639681D92DCF03"/>
    <w:rsid w:val="00DA73A5"/>
  </w:style>
  <w:style w:type="paragraph" w:customStyle="1" w:styleId="441EF39A54214F7D8858C1CC242C1470">
    <w:name w:val="441EF39A54214F7D8858C1CC242C1470"/>
    <w:rsid w:val="00DA73A5"/>
  </w:style>
  <w:style w:type="paragraph" w:customStyle="1" w:styleId="AE7F270C7C6142AE828929F05E9AF0D0">
    <w:name w:val="AE7F270C7C6142AE828929F05E9AF0D0"/>
    <w:rsid w:val="00DA73A5"/>
  </w:style>
  <w:style w:type="paragraph" w:customStyle="1" w:styleId="A1C690021DEF44A0B60C4F17D9A3F602">
    <w:name w:val="A1C690021DEF44A0B60C4F17D9A3F602"/>
    <w:rsid w:val="00DA73A5"/>
  </w:style>
  <w:style w:type="paragraph" w:customStyle="1" w:styleId="B5A7F643F05946408E53CA5737B2652D">
    <w:name w:val="B5A7F643F05946408E53CA5737B2652D"/>
    <w:rsid w:val="00DA73A5"/>
  </w:style>
  <w:style w:type="paragraph" w:customStyle="1" w:styleId="EBEA3FAA5B104C65A90CAC187E5A6E50">
    <w:name w:val="EBEA3FAA5B104C65A90CAC187E5A6E50"/>
    <w:rsid w:val="00DA73A5"/>
  </w:style>
  <w:style w:type="paragraph" w:customStyle="1" w:styleId="9AED9CA1DCBD4BC38671A5C2C6B61D75">
    <w:name w:val="9AED9CA1DCBD4BC38671A5C2C6B61D75"/>
    <w:rsid w:val="00DA73A5"/>
  </w:style>
  <w:style w:type="paragraph" w:customStyle="1" w:styleId="35F73FA3A1FD4C4A946B4C99B5C9D607">
    <w:name w:val="35F73FA3A1FD4C4A946B4C99B5C9D607"/>
    <w:rsid w:val="00DA73A5"/>
  </w:style>
  <w:style w:type="paragraph" w:customStyle="1" w:styleId="5041A7CE9D2D4A1A8BBC9BF42DB65152">
    <w:name w:val="5041A7CE9D2D4A1A8BBC9BF42DB65152"/>
    <w:rsid w:val="00DA73A5"/>
  </w:style>
  <w:style w:type="paragraph" w:customStyle="1" w:styleId="B9F5CAC67899459086574F8F38CFD7D1">
    <w:name w:val="B9F5CAC67899459086574F8F38CFD7D1"/>
    <w:rsid w:val="00DA73A5"/>
  </w:style>
  <w:style w:type="paragraph" w:customStyle="1" w:styleId="632623410E684FC9919343F198E823F6">
    <w:name w:val="632623410E684FC9919343F198E823F6"/>
    <w:rsid w:val="00DA73A5"/>
  </w:style>
  <w:style w:type="paragraph" w:customStyle="1" w:styleId="ED5C8C5463D840138AA9F7CCD68BB405">
    <w:name w:val="ED5C8C5463D840138AA9F7CCD68BB405"/>
    <w:rsid w:val="00DA73A5"/>
  </w:style>
  <w:style w:type="paragraph" w:customStyle="1" w:styleId="3C55699942694413A16516258FEB8F8B">
    <w:name w:val="3C55699942694413A16516258FEB8F8B"/>
    <w:rsid w:val="00DA73A5"/>
  </w:style>
  <w:style w:type="paragraph" w:customStyle="1" w:styleId="6CE563D6F0AC43039343881E73BA361B">
    <w:name w:val="6CE563D6F0AC43039343881E73BA361B"/>
    <w:rsid w:val="00DA73A5"/>
  </w:style>
  <w:style w:type="paragraph" w:customStyle="1" w:styleId="5FAE1B1717B54D7DB0D974985E10BA9B">
    <w:name w:val="5FAE1B1717B54D7DB0D974985E10BA9B"/>
    <w:rsid w:val="00DA73A5"/>
  </w:style>
  <w:style w:type="paragraph" w:customStyle="1" w:styleId="7BB037B228A949C696B878E712F625DF">
    <w:name w:val="7BB037B228A949C696B878E712F625DF"/>
    <w:rsid w:val="00DA73A5"/>
  </w:style>
  <w:style w:type="paragraph" w:customStyle="1" w:styleId="BD600950A66B46358AF820C8DCF8E22A">
    <w:name w:val="BD600950A66B46358AF820C8DCF8E22A"/>
    <w:rsid w:val="00DA73A5"/>
  </w:style>
  <w:style w:type="paragraph" w:customStyle="1" w:styleId="822DABD7DADA4F5D8B9AC61A14F09555">
    <w:name w:val="822DABD7DADA4F5D8B9AC61A14F09555"/>
    <w:rsid w:val="00DA73A5"/>
  </w:style>
  <w:style w:type="paragraph" w:customStyle="1" w:styleId="6F6798BF498C467CB6F82D3E870969C6">
    <w:name w:val="6F6798BF498C467CB6F82D3E870969C6"/>
    <w:rsid w:val="00DA73A5"/>
  </w:style>
  <w:style w:type="paragraph" w:customStyle="1" w:styleId="2EEB4C0190754569B173661F589B6B6A">
    <w:name w:val="2EEB4C0190754569B173661F589B6B6A"/>
    <w:rsid w:val="00DA73A5"/>
  </w:style>
  <w:style w:type="paragraph" w:customStyle="1" w:styleId="0301D58D920E4A30B4A8163D6AAB4F51">
    <w:name w:val="0301D58D920E4A30B4A8163D6AAB4F51"/>
    <w:rsid w:val="00DA73A5"/>
  </w:style>
  <w:style w:type="paragraph" w:customStyle="1" w:styleId="E3E00BBC380E44619A2FC68B67CE9619">
    <w:name w:val="E3E00BBC380E44619A2FC68B67CE9619"/>
    <w:rsid w:val="00DA73A5"/>
  </w:style>
  <w:style w:type="paragraph" w:customStyle="1" w:styleId="CBD25004D8AC49FA84481ECFB34FDA01">
    <w:name w:val="CBD25004D8AC49FA84481ECFB34FDA01"/>
    <w:rsid w:val="00DA73A5"/>
  </w:style>
  <w:style w:type="paragraph" w:customStyle="1" w:styleId="698276F8725640CEB13EBF6F40918433">
    <w:name w:val="698276F8725640CEB13EBF6F40918433"/>
    <w:rsid w:val="00DA73A5"/>
  </w:style>
  <w:style w:type="paragraph" w:customStyle="1" w:styleId="16068C3DE8B748C38D9B5E7DE168DDD4">
    <w:name w:val="16068C3DE8B748C38D9B5E7DE168DDD4"/>
    <w:rsid w:val="00DA73A5"/>
  </w:style>
  <w:style w:type="paragraph" w:customStyle="1" w:styleId="19291054E8274DF38385744F6A18EEFF">
    <w:name w:val="19291054E8274DF38385744F6A18EEFF"/>
    <w:rsid w:val="00DA73A5"/>
  </w:style>
  <w:style w:type="paragraph" w:customStyle="1" w:styleId="131C1B5C81EA4B5D9F43F4CE1B29BB50">
    <w:name w:val="131C1B5C81EA4B5D9F43F4CE1B29BB50"/>
    <w:rsid w:val="00DA73A5"/>
  </w:style>
  <w:style w:type="paragraph" w:customStyle="1" w:styleId="90D1A43739CB4F8493CEABC4323CAD6E">
    <w:name w:val="90D1A43739CB4F8493CEABC4323CAD6E"/>
    <w:rsid w:val="00DA73A5"/>
  </w:style>
  <w:style w:type="paragraph" w:customStyle="1" w:styleId="EFF847D40F0E448A818B70C5E7412801">
    <w:name w:val="EFF847D40F0E448A818B70C5E7412801"/>
    <w:rsid w:val="00DA73A5"/>
  </w:style>
  <w:style w:type="paragraph" w:customStyle="1" w:styleId="0BF3B2F4C4F44BEBA76D95EF38370688">
    <w:name w:val="0BF3B2F4C4F44BEBA76D95EF38370688"/>
    <w:rsid w:val="00DA73A5"/>
  </w:style>
  <w:style w:type="paragraph" w:customStyle="1" w:styleId="B66BFE95A7EA4A44AA5FE79BDF4D7EBB">
    <w:name w:val="B66BFE95A7EA4A44AA5FE79BDF4D7EBB"/>
    <w:rsid w:val="00DA73A5"/>
  </w:style>
  <w:style w:type="paragraph" w:customStyle="1" w:styleId="A1C86601167F4E7BA9E5AF8A22B5B7D4">
    <w:name w:val="A1C86601167F4E7BA9E5AF8A22B5B7D4"/>
    <w:rsid w:val="00DA73A5"/>
  </w:style>
  <w:style w:type="paragraph" w:customStyle="1" w:styleId="5B5E18E5A99F40A49C3E836CFEF14EF6">
    <w:name w:val="5B5E18E5A99F40A49C3E836CFEF14EF6"/>
    <w:rsid w:val="00DA73A5"/>
  </w:style>
  <w:style w:type="paragraph" w:customStyle="1" w:styleId="A28F14418D63412E83C7931012484E24">
    <w:name w:val="A28F14418D63412E83C7931012484E24"/>
    <w:rsid w:val="00DA73A5"/>
  </w:style>
  <w:style w:type="paragraph" w:customStyle="1" w:styleId="679BE1B9994A4F9F920BD6A2DBD7CD51">
    <w:name w:val="679BE1B9994A4F9F920BD6A2DBD7CD51"/>
    <w:rsid w:val="00DA73A5"/>
  </w:style>
  <w:style w:type="paragraph" w:customStyle="1" w:styleId="535A77A1712A40B5B9322651D2EAC9BE">
    <w:name w:val="535A77A1712A40B5B9322651D2EAC9BE"/>
    <w:rsid w:val="00DA73A5"/>
  </w:style>
  <w:style w:type="paragraph" w:customStyle="1" w:styleId="75B6548E04354753BA01B0AC9C21E778">
    <w:name w:val="75B6548E04354753BA01B0AC9C21E778"/>
    <w:rsid w:val="00DA73A5"/>
  </w:style>
  <w:style w:type="paragraph" w:customStyle="1" w:styleId="8C0C50B578BE43B7B408DBDE1FD83669">
    <w:name w:val="8C0C50B578BE43B7B408DBDE1FD83669"/>
    <w:rsid w:val="00DA73A5"/>
  </w:style>
  <w:style w:type="paragraph" w:customStyle="1" w:styleId="A8DA19CA44BC48FF8C770AEE6DCBE6FD">
    <w:name w:val="A8DA19CA44BC48FF8C770AEE6DCBE6FD"/>
    <w:rsid w:val="00DA73A5"/>
  </w:style>
  <w:style w:type="paragraph" w:customStyle="1" w:styleId="E66638BB3B564FF1B02F59FE01216461">
    <w:name w:val="E66638BB3B564FF1B02F59FE01216461"/>
    <w:rsid w:val="00DA73A5"/>
  </w:style>
  <w:style w:type="paragraph" w:customStyle="1" w:styleId="AB29558B261743299F1F87F405791562">
    <w:name w:val="AB29558B261743299F1F87F405791562"/>
    <w:rsid w:val="00DA73A5"/>
  </w:style>
  <w:style w:type="paragraph" w:customStyle="1" w:styleId="6A1B6C1E756F4FB4B19EFCCC7E064BFE">
    <w:name w:val="6A1B6C1E756F4FB4B19EFCCC7E064BFE"/>
    <w:rsid w:val="00DA73A5"/>
  </w:style>
  <w:style w:type="paragraph" w:customStyle="1" w:styleId="4FAAB5E1AC84428DB740DF8F8BA489EA">
    <w:name w:val="4FAAB5E1AC84428DB740DF8F8BA489EA"/>
    <w:rsid w:val="00DA73A5"/>
  </w:style>
  <w:style w:type="paragraph" w:customStyle="1" w:styleId="3FAD6642F9444B3A9BF0599E7ED20E7B26">
    <w:name w:val="3FAD6642F9444B3A9BF0599E7ED20E7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6">
    <w:name w:val="4F66E12554F6406ABD20D5C8D1301A1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6">
    <w:name w:val="1CA2B9D316194E21B2DAD268A6FFB6F0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6">
    <w:name w:val="02F8C5427D7247B3B463AB809B419572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45EC87C5CC477E835F79BC3FF902411">
    <w:name w:val="3345EC87C5CC477E835F79BC3FF9024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269A93B0884B0BA3DF38AC95A2EF8C1">
    <w:name w:val="A1269A93B0884B0BA3DF38AC95A2EF8C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3C28E5478B4FDCB47402789555BC911">
    <w:name w:val="A33C28E5478B4FDCB47402789555BC9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D3DCA60EFB459794237854DEAF47C61">
    <w:name w:val="01D3DCA60EFB459794237854DEAF47C6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01E432747AA40739932C8A6F35939981">
    <w:name w:val="201E432747AA40739932C8A6F3593998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05AAD803E24CAE8549A3F634D9FB841">
    <w:name w:val="B905AAD803E24CAE8549A3F634D9FB84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EA4081DFED45D2ADE2E2FFA6B5D63B1">
    <w:name w:val="53EA4081DFED45D2ADE2E2FFA6B5D63B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C95958B54449039DF1DB41A48BF6151">
    <w:name w:val="84C95958B54449039DF1DB41A48BF615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CB5E0847DE43E9A16C91193E1D770F1">
    <w:name w:val="7FCB5E0847DE43E9A16C91193E1D770F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B32609977141DF8B7A3739587BC9A51">
    <w:name w:val="88B32609977141DF8B7A3739587BC9A5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697124B011445083E159F39538C6CE1">
    <w:name w:val="81697124B011445083E159F39538C6CE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8D8038A60E94AFC9E1901FD467D08441">
    <w:name w:val="38D8038A60E94AFC9E1901FD467D0844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1A3E6C12FC41C7BE65F98CA315D77B1">
    <w:name w:val="6C1A3E6C12FC41C7BE65F98CA315D77B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C764A511F84AFF859BFCBACA2337C01">
    <w:name w:val="D7C764A511F84AFF859BFCBACA2337C0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B929138FE74AAF93C851F9266C52831">
    <w:name w:val="90B929138FE74AAF93C851F9266C5283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F31BB5437D4DA79FADC20E78E5ECFD1">
    <w:name w:val="16F31BB5437D4DA79FADC20E78E5ECFD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F69BDBF1E04F099F4E01BC97B2FA4F1">
    <w:name w:val="1DF69BDBF1E04F099F4E01BC97B2FA4F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BB2F53B5F04F9298C576E93B48E1F91">
    <w:name w:val="C4BB2F53B5F04F9298C576E93B48E1F9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B81E70C83D3E4F8A2761CC33C211F1" ma:contentTypeVersion="0" ma:contentTypeDescription="Create a new document." ma:contentTypeScope="" ma:versionID="94501baf9f2d2c3b39cf9235e018619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3A14E0-3260-4BB7-BB84-18E5D65AC7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D962D7-8242-402A-ACF8-97DD39A14C0C}"/>
</file>

<file path=customXml/itemProps3.xml><?xml version="1.0" encoding="utf-8"?>
<ds:datastoreItem xmlns:ds="http://schemas.openxmlformats.org/officeDocument/2006/customXml" ds:itemID="{6062C23E-346B-445D-B19E-13428958648F}"/>
</file>

<file path=customXml/itemProps4.xml><?xml version="1.0" encoding="utf-8"?>
<ds:datastoreItem xmlns:ds="http://schemas.openxmlformats.org/officeDocument/2006/customXml" ds:itemID="{03727560-877C-45BC-AE01-93C5BAA0DDF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70</Words>
  <Characters>496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5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mahe</cp:lastModifiedBy>
  <cp:revision>2</cp:revision>
  <cp:lastPrinted>2016-07-19T14:27:00Z</cp:lastPrinted>
  <dcterms:created xsi:type="dcterms:W3CDTF">2020-08-04T04:25:00Z</dcterms:created>
  <dcterms:modified xsi:type="dcterms:W3CDTF">2020-08-04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B81E70C83D3E4F8A2761CC33C211F1</vt:lpwstr>
  </property>
</Properties>
</file>